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84A070" w14:textId="77777777" w:rsidR="00194F19" w:rsidRPr="008C3B7C" w:rsidRDefault="003D6818" w:rsidP="00266D5A">
      <w:pPr>
        <w:jc w:val="center"/>
        <w:rPr>
          <w:b/>
        </w:rPr>
      </w:pPr>
      <w:r w:rsidRPr="008C3B7C">
        <w:rPr>
          <w:b/>
        </w:rPr>
        <w:t>Principal/Counselor Interview Questions</w:t>
      </w:r>
    </w:p>
    <w:p w14:paraId="1A0BA768" w14:textId="77777777" w:rsidR="00266D5A" w:rsidRPr="008C3B7C" w:rsidRDefault="00266D5A" w:rsidP="00266D5A">
      <w:pPr>
        <w:spacing w:line="276" w:lineRule="auto"/>
        <w:rPr>
          <w:sz w:val="22"/>
          <w:szCs w:val="22"/>
        </w:rPr>
      </w:pPr>
    </w:p>
    <w:p w14:paraId="4C21F588" w14:textId="77777777" w:rsidR="00266D5A" w:rsidRPr="008C3B7C" w:rsidRDefault="00266D5A" w:rsidP="00266D5A">
      <w:pPr>
        <w:spacing w:line="276" w:lineRule="auto"/>
        <w:rPr>
          <w:sz w:val="22"/>
          <w:szCs w:val="22"/>
        </w:rPr>
      </w:pPr>
      <w:r w:rsidRPr="008C3B7C">
        <w:rPr>
          <w:sz w:val="22"/>
          <w:szCs w:val="22"/>
        </w:rPr>
        <w:t>Date:___________________________________</w:t>
      </w:r>
    </w:p>
    <w:p w14:paraId="4DD53773" w14:textId="77777777" w:rsidR="00266D5A" w:rsidRPr="008C3B7C" w:rsidRDefault="00266D5A" w:rsidP="00266D5A">
      <w:pPr>
        <w:spacing w:line="276" w:lineRule="auto"/>
        <w:rPr>
          <w:sz w:val="22"/>
          <w:szCs w:val="22"/>
        </w:rPr>
      </w:pPr>
      <w:r w:rsidRPr="008C3B7C">
        <w:rPr>
          <w:sz w:val="22"/>
          <w:szCs w:val="22"/>
        </w:rPr>
        <w:t>Campus:________________________________</w:t>
      </w:r>
    </w:p>
    <w:p w14:paraId="07BD16D7" w14:textId="77777777" w:rsidR="00266D5A" w:rsidRPr="008C3B7C" w:rsidRDefault="00266D5A" w:rsidP="00266D5A">
      <w:pPr>
        <w:spacing w:line="276" w:lineRule="auto"/>
        <w:rPr>
          <w:sz w:val="22"/>
          <w:szCs w:val="22"/>
        </w:rPr>
      </w:pPr>
    </w:p>
    <w:p w14:paraId="7C21E455" w14:textId="77777777" w:rsidR="00266D5A" w:rsidRPr="008C3B7C" w:rsidRDefault="00266D5A" w:rsidP="00266D5A">
      <w:pPr>
        <w:spacing w:line="276" w:lineRule="auto"/>
        <w:rPr>
          <w:sz w:val="22"/>
          <w:szCs w:val="22"/>
        </w:rPr>
      </w:pPr>
      <w:r w:rsidRPr="008C3B7C">
        <w:rPr>
          <w:sz w:val="22"/>
          <w:szCs w:val="22"/>
        </w:rPr>
        <w:t>Principal/Counselor 1 Name:_____________________________________</w:t>
      </w:r>
    </w:p>
    <w:p w14:paraId="3B4193DB" w14:textId="77777777" w:rsidR="00266D5A" w:rsidRPr="008C3B7C" w:rsidRDefault="00266D5A" w:rsidP="00266D5A">
      <w:pPr>
        <w:spacing w:line="276" w:lineRule="auto"/>
        <w:rPr>
          <w:sz w:val="22"/>
          <w:szCs w:val="22"/>
        </w:rPr>
      </w:pPr>
      <w:r w:rsidRPr="008C3B7C">
        <w:rPr>
          <w:sz w:val="22"/>
          <w:szCs w:val="22"/>
        </w:rPr>
        <w:t>Principal/Counselor 2 Name:_____________________________________</w:t>
      </w:r>
    </w:p>
    <w:p w14:paraId="5DD1FF84" w14:textId="77777777" w:rsidR="00266D5A" w:rsidRPr="008C3B7C" w:rsidRDefault="00266D5A" w:rsidP="00266D5A">
      <w:pPr>
        <w:spacing w:line="276" w:lineRule="auto"/>
        <w:rPr>
          <w:sz w:val="22"/>
          <w:szCs w:val="22"/>
        </w:rPr>
      </w:pPr>
      <w:r w:rsidRPr="008C3B7C">
        <w:rPr>
          <w:sz w:val="22"/>
          <w:szCs w:val="22"/>
        </w:rPr>
        <w:t>Principal/Counselor 2 Name:_____________________________________</w:t>
      </w:r>
    </w:p>
    <w:p w14:paraId="5C444551" w14:textId="77777777" w:rsidR="003D6818" w:rsidRPr="008C3B7C" w:rsidRDefault="003D6818">
      <w:pPr>
        <w:rPr>
          <w:sz w:val="22"/>
          <w:szCs w:val="22"/>
        </w:rPr>
      </w:pPr>
    </w:p>
    <w:p w14:paraId="42241083" w14:textId="77777777" w:rsidR="001D7687" w:rsidRPr="008C3B7C" w:rsidRDefault="00266D5A" w:rsidP="00266D5A">
      <w:pPr>
        <w:rPr>
          <w:sz w:val="22"/>
          <w:szCs w:val="22"/>
        </w:rPr>
      </w:pPr>
      <w:r w:rsidRPr="008C3B7C">
        <w:rPr>
          <w:sz w:val="22"/>
          <w:szCs w:val="22"/>
        </w:rPr>
        <w:t xml:space="preserve">1. </w:t>
      </w:r>
      <w:r w:rsidR="003D6818" w:rsidRPr="008C3B7C">
        <w:rPr>
          <w:sz w:val="22"/>
          <w:szCs w:val="22"/>
        </w:rPr>
        <w:t xml:space="preserve">In a general sense, how would you describe the resources on your campus? </w:t>
      </w:r>
    </w:p>
    <w:tbl>
      <w:tblPr>
        <w:tblStyle w:val="TableGrid"/>
        <w:tblW w:w="11070" w:type="dxa"/>
        <w:tblInd w:w="-95" w:type="dxa"/>
        <w:tblLook w:val="04A0" w:firstRow="1" w:lastRow="0" w:firstColumn="1" w:lastColumn="0" w:noHBand="0" w:noVBand="1"/>
      </w:tblPr>
      <w:tblGrid>
        <w:gridCol w:w="3750"/>
        <w:gridCol w:w="3660"/>
        <w:gridCol w:w="3660"/>
      </w:tblGrid>
      <w:tr w:rsidR="00F7032A" w:rsidRPr="008C3B7C" w14:paraId="73B15B0A" w14:textId="77777777" w:rsidTr="00266D5A">
        <w:trPr>
          <w:trHeight w:val="2592"/>
        </w:trPr>
        <w:tc>
          <w:tcPr>
            <w:tcW w:w="3750" w:type="dxa"/>
          </w:tcPr>
          <w:p w14:paraId="7C9A547E" w14:textId="6A23E97B" w:rsidR="00F7032A" w:rsidRPr="00F7032A" w:rsidRDefault="00F7032A" w:rsidP="00F7032A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F7032A">
              <w:rPr>
                <w:sz w:val="18"/>
                <w:szCs w:val="18"/>
              </w:rPr>
              <w:t>Principal/Counselor 1</w:t>
            </w:r>
          </w:p>
        </w:tc>
        <w:tc>
          <w:tcPr>
            <w:tcW w:w="3660" w:type="dxa"/>
          </w:tcPr>
          <w:p w14:paraId="47A85CFC" w14:textId="4EB7AD8F" w:rsidR="00F7032A" w:rsidRPr="00F7032A" w:rsidRDefault="00F7032A" w:rsidP="00F7032A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F7032A">
              <w:rPr>
                <w:sz w:val="18"/>
                <w:szCs w:val="18"/>
              </w:rPr>
              <w:t>Principal/Counselor 2</w:t>
            </w:r>
          </w:p>
        </w:tc>
        <w:tc>
          <w:tcPr>
            <w:tcW w:w="3660" w:type="dxa"/>
          </w:tcPr>
          <w:p w14:paraId="778A3910" w14:textId="77777777" w:rsidR="00F7032A" w:rsidRPr="00F7032A" w:rsidRDefault="00F7032A" w:rsidP="00F7032A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F7032A">
              <w:rPr>
                <w:sz w:val="18"/>
                <w:szCs w:val="18"/>
              </w:rPr>
              <w:t>Principal/Counselor 3</w:t>
            </w:r>
          </w:p>
          <w:p w14:paraId="32DD6D28" w14:textId="77777777" w:rsidR="00F7032A" w:rsidRPr="00F7032A" w:rsidRDefault="00F7032A" w:rsidP="00F7032A">
            <w:pPr>
              <w:ind w:firstLine="720"/>
              <w:jc w:val="center"/>
              <w:rPr>
                <w:sz w:val="18"/>
                <w:szCs w:val="18"/>
              </w:rPr>
            </w:pPr>
          </w:p>
        </w:tc>
      </w:tr>
    </w:tbl>
    <w:p w14:paraId="75FE81B8" w14:textId="77777777" w:rsidR="00266D5A" w:rsidRDefault="00266D5A" w:rsidP="00266D5A">
      <w:pPr>
        <w:rPr>
          <w:sz w:val="22"/>
          <w:szCs w:val="22"/>
        </w:rPr>
      </w:pPr>
    </w:p>
    <w:p w14:paraId="3FC3700C" w14:textId="77777777" w:rsidR="008C3B7C" w:rsidRPr="008C3B7C" w:rsidRDefault="008C3B7C" w:rsidP="00266D5A">
      <w:pPr>
        <w:rPr>
          <w:sz w:val="22"/>
          <w:szCs w:val="22"/>
        </w:rPr>
      </w:pPr>
    </w:p>
    <w:p w14:paraId="47AE4E1B" w14:textId="77777777" w:rsidR="00266D5A" w:rsidRPr="008C3B7C" w:rsidRDefault="00266D5A" w:rsidP="00266D5A">
      <w:pPr>
        <w:rPr>
          <w:sz w:val="22"/>
          <w:szCs w:val="22"/>
        </w:rPr>
      </w:pPr>
      <w:r w:rsidRPr="008C3B7C">
        <w:rPr>
          <w:sz w:val="22"/>
          <w:szCs w:val="22"/>
        </w:rPr>
        <w:t xml:space="preserve">2. </w:t>
      </w:r>
      <w:r w:rsidR="003D6818" w:rsidRPr="008C3B7C">
        <w:rPr>
          <w:sz w:val="22"/>
          <w:szCs w:val="22"/>
        </w:rPr>
        <w:t xml:space="preserve">What do you think is in great condition at your campus (above district norm)? </w:t>
      </w:r>
    </w:p>
    <w:p w14:paraId="04F7422C" w14:textId="77777777" w:rsidR="001D7687" w:rsidRPr="008C3B7C" w:rsidRDefault="003D6818" w:rsidP="00266D5A">
      <w:pPr>
        <w:rPr>
          <w:sz w:val="22"/>
          <w:szCs w:val="22"/>
        </w:rPr>
      </w:pPr>
      <w:r w:rsidRPr="008C3B7C">
        <w:rPr>
          <w:sz w:val="22"/>
          <w:szCs w:val="22"/>
        </w:rPr>
        <w:t xml:space="preserve">What is in average condition? What is in poor condition? </w:t>
      </w:r>
    </w:p>
    <w:tbl>
      <w:tblPr>
        <w:tblStyle w:val="TableGrid"/>
        <w:tblW w:w="11070" w:type="dxa"/>
        <w:tblInd w:w="-95" w:type="dxa"/>
        <w:tblLook w:val="04A0" w:firstRow="1" w:lastRow="0" w:firstColumn="1" w:lastColumn="0" w:noHBand="0" w:noVBand="1"/>
      </w:tblPr>
      <w:tblGrid>
        <w:gridCol w:w="3750"/>
        <w:gridCol w:w="3660"/>
        <w:gridCol w:w="3660"/>
      </w:tblGrid>
      <w:tr w:rsidR="00F7032A" w:rsidRPr="008C3B7C" w14:paraId="51A3B26A" w14:textId="77777777" w:rsidTr="00A35E00">
        <w:trPr>
          <w:trHeight w:val="2592"/>
        </w:trPr>
        <w:tc>
          <w:tcPr>
            <w:tcW w:w="3750" w:type="dxa"/>
          </w:tcPr>
          <w:p w14:paraId="1CB235BA" w14:textId="1E0C8C40" w:rsidR="00F7032A" w:rsidRPr="008C3B7C" w:rsidRDefault="00F7032A" w:rsidP="00F7032A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F7032A">
              <w:rPr>
                <w:sz w:val="18"/>
                <w:szCs w:val="18"/>
              </w:rPr>
              <w:t>Principal/Counselor 1</w:t>
            </w:r>
          </w:p>
        </w:tc>
        <w:tc>
          <w:tcPr>
            <w:tcW w:w="3660" w:type="dxa"/>
          </w:tcPr>
          <w:p w14:paraId="7BC3ECB2" w14:textId="1558C6DC" w:rsidR="00F7032A" w:rsidRPr="008C3B7C" w:rsidRDefault="00F7032A" w:rsidP="00F7032A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F7032A">
              <w:rPr>
                <w:sz w:val="18"/>
                <w:szCs w:val="18"/>
              </w:rPr>
              <w:t>Principal/Counselor 2</w:t>
            </w:r>
          </w:p>
        </w:tc>
        <w:tc>
          <w:tcPr>
            <w:tcW w:w="3660" w:type="dxa"/>
          </w:tcPr>
          <w:p w14:paraId="09D19F3F" w14:textId="77777777" w:rsidR="00F7032A" w:rsidRPr="00F7032A" w:rsidRDefault="00F7032A" w:rsidP="00F7032A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F7032A">
              <w:rPr>
                <w:sz w:val="18"/>
                <w:szCs w:val="18"/>
              </w:rPr>
              <w:t>Principal/Counselor 3</w:t>
            </w:r>
          </w:p>
          <w:p w14:paraId="3F94FC66" w14:textId="77777777" w:rsidR="00F7032A" w:rsidRPr="008C3B7C" w:rsidRDefault="00F7032A" w:rsidP="00F7032A">
            <w:pPr>
              <w:ind w:firstLine="720"/>
              <w:jc w:val="center"/>
              <w:rPr>
                <w:sz w:val="22"/>
                <w:szCs w:val="22"/>
              </w:rPr>
            </w:pPr>
          </w:p>
        </w:tc>
      </w:tr>
    </w:tbl>
    <w:p w14:paraId="100072CA" w14:textId="77777777" w:rsidR="00266D5A" w:rsidRDefault="00266D5A" w:rsidP="001D7687">
      <w:pPr>
        <w:rPr>
          <w:sz w:val="22"/>
          <w:szCs w:val="22"/>
        </w:rPr>
      </w:pPr>
    </w:p>
    <w:p w14:paraId="7C406088" w14:textId="77777777" w:rsidR="008C3B7C" w:rsidRPr="008C3B7C" w:rsidRDefault="008C3B7C" w:rsidP="001D7687">
      <w:pPr>
        <w:rPr>
          <w:sz w:val="22"/>
          <w:szCs w:val="22"/>
        </w:rPr>
      </w:pPr>
    </w:p>
    <w:p w14:paraId="4CC4479A" w14:textId="77777777" w:rsidR="003D6818" w:rsidRPr="008C3B7C" w:rsidRDefault="00266D5A" w:rsidP="00266D5A">
      <w:pPr>
        <w:rPr>
          <w:sz w:val="22"/>
          <w:szCs w:val="22"/>
        </w:rPr>
      </w:pPr>
      <w:r w:rsidRPr="008C3B7C">
        <w:rPr>
          <w:sz w:val="22"/>
          <w:szCs w:val="22"/>
        </w:rPr>
        <w:t xml:space="preserve">3. </w:t>
      </w:r>
      <w:r w:rsidR="003D6818" w:rsidRPr="008C3B7C">
        <w:rPr>
          <w:sz w:val="22"/>
          <w:szCs w:val="22"/>
        </w:rPr>
        <w:t xml:space="preserve">What is the resource(s) that are lacking the most? </w:t>
      </w:r>
    </w:p>
    <w:tbl>
      <w:tblPr>
        <w:tblStyle w:val="TableGrid"/>
        <w:tblW w:w="11070" w:type="dxa"/>
        <w:tblInd w:w="-95" w:type="dxa"/>
        <w:tblLook w:val="04A0" w:firstRow="1" w:lastRow="0" w:firstColumn="1" w:lastColumn="0" w:noHBand="0" w:noVBand="1"/>
      </w:tblPr>
      <w:tblGrid>
        <w:gridCol w:w="3750"/>
        <w:gridCol w:w="3660"/>
        <w:gridCol w:w="3660"/>
      </w:tblGrid>
      <w:tr w:rsidR="00F7032A" w:rsidRPr="008C3B7C" w14:paraId="69DBE22E" w14:textId="77777777" w:rsidTr="00A35E00">
        <w:trPr>
          <w:trHeight w:val="2592"/>
        </w:trPr>
        <w:tc>
          <w:tcPr>
            <w:tcW w:w="3750" w:type="dxa"/>
          </w:tcPr>
          <w:p w14:paraId="20FBC513" w14:textId="68414F33" w:rsidR="00F7032A" w:rsidRPr="008C3B7C" w:rsidRDefault="00F7032A" w:rsidP="00F7032A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F7032A">
              <w:rPr>
                <w:sz w:val="18"/>
                <w:szCs w:val="18"/>
              </w:rPr>
              <w:t>Principal/Counselor 1</w:t>
            </w:r>
          </w:p>
        </w:tc>
        <w:tc>
          <w:tcPr>
            <w:tcW w:w="3660" w:type="dxa"/>
          </w:tcPr>
          <w:p w14:paraId="75C4337B" w14:textId="00A10BE7" w:rsidR="00F7032A" w:rsidRPr="008C3B7C" w:rsidRDefault="00F7032A" w:rsidP="00F7032A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F7032A">
              <w:rPr>
                <w:sz w:val="18"/>
                <w:szCs w:val="18"/>
              </w:rPr>
              <w:t>Principal/Counselor 2</w:t>
            </w:r>
          </w:p>
        </w:tc>
        <w:tc>
          <w:tcPr>
            <w:tcW w:w="3660" w:type="dxa"/>
          </w:tcPr>
          <w:p w14:paraId="3D524022" w14:textId="77777777" w:rsidR="00F7032A" w:rsidRPr="00F7032A" w:rsidRDefault="00F7032A" w:rsidP="00F7032A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F7032A">
              <w:rPr>
                <w:sz w:val="18"/>
                <w:szCs w:val="18"/>
              </w:rPr>
              <w:t>Principal/Counselor 3</w:t>
            </w:r>
          </w:p>
          <w:p w14:paraId="7A0340DA" w14:textId="77777777" w:rsidR="00F7032A" w:rsidRPr="008C3B7C" w:rsidRDefault="00F7032A" w:rsidP="00F7032A">
            <w:pPr>
              <w:ind w:firstLine="720"/>
              <w:jc w:val="center"/>
              <w:rPr>
                <w:sz w:val="22"/>
                <w:szCs w:val="22"/>
              </w:rPr>
            </w:pPr>
          </w:p>
        </w:tc>
      </w:tr>
    </w:tbl>
    <w:p w14:paraId="338100B6" w14:textId="77777777" w:rsidR="001D7687" w:rsidRPr="008C3B7C" w:rsidRDefault="001D7687" w:rsidP="001D7687">
      <w:pPr>
        <w:pStyle w:val="ListParagraph"/>
        <w:rPr>
          <w:sz w:val="22"/>
          <w:szCs w:val="22"/>
        </w:rPr>
      </w:pPr>
    </w:p>
    <w:p w14:paraId="77052593" w14:textId="77777777" w:rsidR="001D7687" w:rsidRPr="008C3B7C" w:rsidRDefault="001D7687" w:rsidP="001D7687">
      <w:pPr>
        <w:rPr>
          <w:sz w:val="22"/>
          <w:szCs w:val="22"/>
        </w:rPr>
      </w:pPr>
    </w:p>
    <w:p w14:paraId="1B7F61FB" w14:textId="77777777" w:rsidR="00266D5A" w:rsidRPr="008C3B7C" w:rsidRDefault="00266D5A" w:rsidP="00266D5A">
      <w:pPr>
        <w:pStyle w:val="ListParagraph"/>
        <w:rPr>
          <w:sz w:val="22"/>
          <w:szCs w:val="22"/>
        </w:rPr>
      </w:pPr>
    </w:p>
    <w:p w14:paraId="00DE8B1E" w14:textId="77777777" w:rsidR="00266D5A" w:rsidRPr="008C3B7C" w:rsidRDefault="00266D5A" w:rsidP="00266D5A">
      <w:pPr>
        <w:pStyle w:val="ListParagraph"/>
        <w:rPr>
          <w:sz w:val="22"/>
          <w:szCs w:val="22"/>
        </w:rPr>
      </w:pPr>
    </w:p>
    <w:p w14:paraId="748BA276" w14:textId="77777777" w:rsidR="00266D5A" w:rsidRPr="008C3B7C" w:rsidRDefault="00266D5A" w:rsidP="00266D5A">
      <w:pPr>
        <w:pStyle w:val="ListParagraph"/>
        <w:rPr>
          <w:sz w:val="22"/>
          <w:szCs w:val="22"/>
        </w:rPr>
      </w:pPr>
    </w:p>
    <w:p w14:paraId="2BE47B49" w14:textId="77777777" w:rsidR="00266D5A" w:rsidRPr="008C3B7C" w:rsidRDefault="00266D5A" w:rsidP="00266D5A">
      <w:pPr>
        <w:pStyle w:val="ListParagraph"/>
        <w:rPr>
          <w:sz w:val="22"/>
          <w:szCs w:val="22"/>
        </w:rPr>
      </w:pPr>
    </w:p>
    <w:p w14:paraId="775A6C9E" w14:textId="77777777" w:rsidR="003D6818" w:rsidRPr="008C3B7C" w:rsidRDefault="008C3B7C" w:rsidP="008C3B7C">
      <w:pPr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4. </w:t>
      </w:r>
      <w:r w:rsidR="003D6818" w:rsidRPr="008C3B7C">
        <w:rPr>
          <w:sz w:val="22"/>
          <w:szCs w:val="22"/>
        </w:rPr>
        <w:t xml:space="preserve">Do you have resources that go unused at your campus? </w:t>
      </w:r>
    </w:p>
    <w:tbl>
      <w:tblPr>
        <w:tblStyle w:val="TableGrid"/>
        <w:tblW w:w="11070" w:type="dxa"/>
        <w:tblInd w:w="-95" w:type="dxa"/>
        <w:tblLook w:val="04A0" w:firstRow="1" w:lastRow="0" w:firstColumn="1" w:lastColumn="0" w:noHBand="0" w:noVBand="1"/>
      </w:tblPr>
      <w:tblGrid>
        <w:gridCol w:w="3750"/>
        <w:gridCol w:w="3660"/>
        <w:gridCol w:w="3660"/>
      </w:tblGrid>
      <w:tr w:rsidR="00F7032A" w:rsidRPr="008C3B7C" w14:paraId="11E330E7" w14:textId="77777777" w:rsidTr="00A35E00">
        <w:trPr>
          <w:trHeight w:val="2592"/>
        </w:trPr>
        <w:tc>
          <w:tcPr>
            <w:tcW w:w="3750" w:type="dxa"/>
          </w:tcPr>
          <w:p w14:paraId="6305E614" w14:textId="6C31C80C" w:rsidR="00F7032A" w:rsidRPr="008C3B7C" w:rsidRDefault="00F7032A" w:rsidP="00F7032A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F7032A">
              <w:rPr>
                <w:sz w:val="18"/>
                <w:szCs w:val="18"/>
              </w:rPr>
              <w:t>Principal/Counselor 1</w:t>
            </w:r>
          </w:p>
        </w:tc>
        <w:tc>
          <w:tcPr>
            <w:tcW w:w="3660" w:type="dxa"/>
          </w:tcPr>
          <w:p w14:paraId="745870B1" w14:textId="096C7965" w:rsidR="00F7032A" w:rsidRPr="008C3B7C" w:rsidRDefault="00F7032A" w:rsidP="00F7032A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F7032A">
              <w:rPr>
                <w:sz w:val="18"/>
                <w:szCs w:val="18"/>
              </w:rPr>
              <w:t>Principal/Counselor 2</w:t>
            </w:r>
          </w:p>
        </w:tc>
        <w:tc>
          <w:tcPr>
            <w:tcW w:w="3660" w:type="dxa"/>
          </w:tcPr>
          <w:p w14:paraId="2179DDD4" w14:textId="77777777" w:rsidR="00F7032A" w:rsidRPr="00F7032A" w:rsidRDefault="00F7032A" w:rsidP="00F7032A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F7032A">
              <w:rPr>
                <w:sz w:val="18"/>
                <w:szCs w:val="18"/>
              </w:rPr>
              <w:t>Principal/Counselor 3</w:t>
            </w:r>
          </w:p>
          <w:p w14:paraId="0AB6623B" w14:textId="77777777" w:rsidR="00F7032A" w:rsidRPr="008C3B7C" w:rsidRDefault="00F7032A" w:rsidP="00F7032A">
            <w:pPr>
              <w:ind w:firstLine="720"/>
              <w:jc w:val="center"/>
              <w:rPr>
                <w:sz w:val="22"/>
                <w:szCs w:val="22"/>
              </w:rPr>
            </w:pPr>
          </w:p>
        </w:tc>
      </w:tr>
    </w:tbl>
    <w:p w14:paraId="53D7BBA0" w14:textId="77777777" w:rsidR="001D7687" w:rsidRPr="008C3B7C" w:rsidRDefault="001D7687" w:rsidP="001D7687">
      <w:pPr>
        <w:rPr>
          <w:sz w:val="22"/>
          <w:szCs w:val="22"/>
        </w:rPr>
      </w:pPr>
    </w:p>
    <w:p w14:paraId="1645BB53" w14:textId="77777777" w:rsidR="001D7687" w:rsidRPr="008C3B7C" w:rsidRDefault="001D7687" w:rsidP="001D7687">
      <w:pPr>
        <w:rPr>
          <w:sz w:val="22"/>
          <w:szCs w:val="22"/>
        </w:rPr>
      </w:pPr>
    </w:p>
    <w:p w14:paraId="0C301C99" w14:textId="77777777" w:rsidR="003D6818" w:rsidRPr="008C3B7C" w:rsidRDefault="008C3B7C" w:rsidP="008C3B7C">
      <w:pPr>
        <w:rPr>
          <w:sz w:val="22"/>
          <w:szCs w:val="22"/>
        </w:rPr>
      </w:pPr>
      <w:r>
        <w:rPr>
          <w:sz w:val="22"/>
          <w:szCs w:val="22"/>
        </w:rPr>
        <w:t xml:space="preserve">5. </w:t>
      </w:r>
      <w:r w:rsidR="003D6818" w:rsidRPr="008C3B7C">
        <w:rPr>
          <w:sz w:val="22"/>
          <w:szCs w:val="22"/>
        </w:rPr>
        <w:t>Are their resources you are always seeking more of?</w:t>
      </w:r>
    </w:p>
    <w:tbl>
      <w:tblPr>
        <w:tblStyle w:val="TableGrid"/>
        <w:tblW w:w="11070" w:type="dxa"/>
        <w:tblInd w:w="-95" w:type="dxa"/>
        <w:tblLook w:val="04A0" w:firstRow="1" w:lastRow="0" w:firstColumn="1" w:lastColumn="0" w:noHBand="0" w:noVBand="1"/>
      </w:tblPr>
      <w:tblGrid>
        <w:gridCol w:w="3750"/>
        <w:gridCol w:w="3660"/>
        <w:gridCol w:w="3660"/>
      </w:tblGrid>
      <w:tr w:rsidR="00F7032A" w:rsidRPr="008C3B7C" w14:paraId="1B1A329D" w14:textId="77777777" w:rsidTr="00A35E00">
        <w:trPr>
          <w:trHeight w:val="2592"/>
        </w:trPr>
        <w:tc>
          <w:tcPr>
            <w:tcW w:w="3750" w:type="dxa"/>
          </w:tcPr>
          <w:p w14:paraId="2CC5CAF6" w14:textId="6E50B5FA" w:rsidR="00F7032A" w:rsidRPr="008C3B7C" w:rsidRDefault="00F7032A" w:rsidP="00F7032A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F7032A">
              <w:rPr>
                <w:sz w:val="18"/>
                <w:szCs w:val="18"/>
              </w:rPr>
              <w:t>Principal/Counselor 1</w:t>
            </w:r>
          </w:p>
        </w:tc>
        <w:tc>
          <w:tcPr>
            <w:tcW w:w="3660" w:type="dxa"/>
          </w:tcPr>
          <w:p w14:paraId="3B080DBE" w14:textId="36A4C02B" w:rsidR="00F7032A" w:rsidRPr="008C3B7C" w:rsidRDefault="00F7032A" w:rsidP="00F7032A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F7032A">
              <w:rPr>
                <w:sz w:val="18"/>
                <w:szCs w:val="18"/>
              </w:rPr>
              <w:t>Principal/Counselor 2</w:t>
            </w:r>
          </w:p>
        </w:tc>
        <w:tc>
          <w:tcPr>
            <w:tcW w:w="3660" w:type="dxa"/>
          </w:tcPr>
          <w:p w14:paraId="696D02FE" w14:textId="77777777" w:rsidR="00F7032A" w:rsidRPr="00F7032A" w:rsidRDefault="00F7032A" w:rsidP="00F7032A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F7032A">
              <w:rPr>
                <w:sz w:val="18"/>
                <w:szCs w:val="18"/>
              </w:rPr>
              <w:t>Principal/Counselor 3</w:t>
            </w:r>
          </w:p>
          <w:p w14:paraId="19422F38" w14:textId="77777777" w:rsidR="00F7032A" w:rsidRPr="008C3B7C" w:rsidRDefault="00F7032A" w:rsidP="00F7032A">
            <w:pPr>
              <w:ind w:firstLine="720"/>
              <w:jc w:val="center"/>
              <w:rPr>
                <w:sz w:val="22"/>
                <w:szCs w:val="22"/>
              </w:rPr>
            </w:pPr>
          </w:p>
        </w:tc>
      </w:tr>
    </w:tbl>
    <w:p w14:paraId="57147E83" w14:textId="77777777" w:rsidR="001D7687" w:rsidRPr="008C3B7C" w:rsidRDefault="001D7687" w:rsidP="001D7687">
      <w:pPr>
        <w:rPr>
          <w:sz w:val="22"/>
          <w:szCs w:val="22"/>
        </w:rPr>
      </w:pPr>
    </w:p>
    <w:p w14:paraId="48463A63" w14:textId="77777777" w:rsidR="001D7687" w:rsidRPr="008C3B7C" w:rsidRDefault="001D7687" w:rsidP="001D7687">
      <w:pPr>
        <w:rPr>
          <w:sz w:val="22"/>
          <w:szCs w:val="22"/>
        </w:rPr>
      </w:pPr>
    </w:p>
    <w:p w14:paraId="493AB6CA" w14:textId="77777777" w:rsidR="003D6818" w:rsidRDefault="008C3B7C" w:rsidP="008C3B7C">
      <w:pPr>
        <w:rPr>
          <w:sz w:val="22"/>
          <w:szCs w:val="22"/>
        </w:rPr>
      </w:pPr>
      <w:r>
        <w:rPr>
          <w:sz w:val="22"/>
          <w:szCs w:val="22"/>
        </w:rPr>
        <w:t xml:space="preserve">6. </w:t>
      </w:r>
      <w:r w:rsidR="003D6818" w:rsidRPr="008C3B7C">
        <w:rPr>
          <w:sz w:val="22"/>
          <w:szCs w:val="22"/>
        </w:rPr>
        <w:t xml:space="preserve">Does your campus participate in any special district programs geared towards additional resources at the current time? </w:t>
      </w:r>
    </w:p>
    <w:tbl>
      <w:tblPr>
        <w:tblStyle w:val="TableGrid"/>
        <w:tblW w:w="11070" w:type="dxa"/>
        <w:tblInd w:w="-95" w:type="dxa"/>
        <w:tblLook w:val="04A0" w:firstRow="1" w:lastRow="0" w:firstColumn="1" w:lastColumn="0" w:noHBand="0" w:noVBand="1"/>
      </w:tblPr>
      <w:tblGrid>
        <w:gridCol w:w="3750"/>
        <w:gridCol w:w="3660"/>
        <w:gridCol w:w="3660"/>
      </w:tblGrid>
      <w:tr w:rsidR="00F7032A" w:rsidRPr="008C3B7C" w14:paraId="20ED2841" w14:textId="77777777" w:rsidTr="00A35E00">
        <w:trPr>
          <w:trHeight w:val="2592"/>
        </w:trPr>
        <w:tc>
          <w:tcPr>
            <w:tcW w:w="3750" w:type="dxa"/>
          </w:tcPr>
          <w:p w14:paraId="6C834084" w14:textId="38EE3551" w:rsidR="00F7032A" w:rsidRPr="008C3B7C" w:rsidRDefault="00F7032A" w:rsidP="00F7032A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F7032A">
              <w:rPr>
                <w:sz w:val="18"/>
                <w:szCs w:val="18"/>
              </w:rPr>
              <w:t>Principal/Counselor 1</w:t>
            </w:r>
          </w:p>
        </w:tc>
        <w:tc>
          <w:tcPr>
            <w:tcW w:w="3660" w:type="dxa"/>
          </w:tcPr>
          <w:p w14:paraId="024EFFB1" w14:textId="424F1A7B" w:rsidR="00F7032A" w:rsidRPr="008C3B7C" w:rsidRDefault="00F7032A" w:rsidP="00F7032A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F7032A">
              <w:rPr>
                <w:sz w:val="18"/>
                <w:szCs w:val="18"/>
              </w:rPr>
              <w:t>Principal/Counselor 2</w:t>
            </w:r>
          </w:p>
        </w:tc>
        <w:tc>
          <w:tcPr>
            <w:tcW w:w="3660" w:type="dxa"/>
          </w:tcPr>
          <w:p w14:paraId="6FB7BB92" w14:textId="77777777" w:rsidR="00F7032A" w:rsidRPr="00F7032A" w:rsidRDefault="00F7032A" w:rsidP="00F7032A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F7032A">
              <w:rPr>
                <w:sz w:val="18"/>
                <w:szCs w:val="18"/>
              </w:rPr>
              <w:t>Principal/Counselor 3</w:t>
            </w:r>
          </w:p>
          <w:p w14:paraId="2FB07E61" w14:textId="77777777" w:rsidR="00F7032A" w:rsidRPr="008C3B7C" w:rsidRDefault="00F7032A" w:rsidP="00F7032A">
            <w:pPr>
              <w:ind w:firstLine="720"/>
              <w:jc w:val="center"/>
              <w:rPr>
                <w:sz w:val="22"/>
                <w:szCs w:val="22"/>
              </w:rPr>
            </w:pPr>
          </w:p>
        </w:tc>
      </w:tr>
    </w:tbl>
    <w:p w14:paraId="452E175C" w14:textId="77777777" w:rsidR="008C3B7C" w:rsidRDefault="008C3B7C" w:rsidP="008C3B7C">
      <w:pPr>
        <w:rPr>
          <w:sz w:val="22"/>
          <w:szCs w:val="22"/>
        </w:rPr>
      </w:pPr>
    </w:p>
    <w:p w14:paraId="144304C8" w14:textId="32C19F96" w:rsidR="008C3B7C" w:rsidRDefault="008C3B7C" w:rsidP="008C3B7C">
      <w:pPr>
        <w:rPr>
          <w:sz w:val="22"/>
          <w:szCs w:val="22"/>
        </w:rPr>
      </w:pPr>
    </w:p>
    <w:p w14:paraId="491400C7" w14:textId="77777777" w:rsidR="009A4E3A" w:rsidRPr="008C3B7C" w:rsidRDefault="009A4E3A" w:rsidP="008C3B7C">
      <w:pPr>
        <w:rPr>
          <w:sz w:val="22"/>
          <w:szCs w:val="22"/>
        </w:rPr>
      </w:pPr>
    </w:p>
    <w:p w14:paraId="6A1B36C2" w14:textId="77777777" w:rsidR="003D6818" w:rsidRDefault="008C3B7C" w:rsidP="008C3B7C">
      <w:pPr>
        <w:rPr>
          <w:sz w:val="22"/>
          <w:szCs w:val="22"/>
        </w:rPr>
      </w:pPr>
      <w:r>
        <w:rPr>
          <w:sz w:val="22"/>
          <w:szCs w:val="22"/>
        </w:rPr>
        <w:t xml:space="preserve">7. </w:t>
      </w:r>
      <w:r w:rsidR="000D7289" w:rsidRPr="008C3B7C">
        <w:rPr>
          <w:sz w:val="22"/>
          <w:szCs w:val="22"/>
        </w:rPr>
        <w:t>What are the top three things teachers ask for? Are you able to provide those items?</w:t>
      </w:r>
    </w:p>
    <w:tbl>
      <w:tblPr>
        <w:tblStyle w:val="TableGrid"/>
        <w:tblW w:w="11070" w:type="dxa"/>
        <w:tblInd w:w="-95" w:type="dxa"/>
        <w:tblLook w:val="04A0" w:firstRow="1" w:lastRow="0" w:firstColumn="1" w:lastColumn="0" w:noHBand="0" w:noVBand="1"/>
      </w:tblPr>
      <w:tblGrid>
        <w:gridCol w:w="3750"/>
        <w:gridCol w:w="3660"/>
        <w:gridCol w:w="3660"/>
      </w:tblGrid>
      <w:tr w:rsidR="00F7032A" w:rsidRPr="008C3B7C" w14:paraId="65D09A39" w14:textId="77777777" w:rsidTr="00A35E00">
        <w:trPr>
          <w:trHeight w:val="2592"/>
        </w:trPr>
        <w:tc>
          <w:tcPr>
            <w:tcW w:w="3750" w:type="dxa"/>
          </w:tcPr>
          <w:p w14:paraId="3110A2F8" w14:textId="4C15BDE9" w:rsidR="00F7032A" w:rsidRPr="00F7032A" w:rsidRDefault="00F7032A" w:rsidP="00F7032A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F7032A">
              <w:rPr>
                <w:sz w:val="18"/>
                <w:szCs w:val="18"/>
              </w:rPr>
              <w:t>Principal/Counselor 1</w:t>
            </w:r>
          </w:p>
        </w:tc>
        <w:tc>
          <w:tcPr>
            <w:tcW w:w="3660" w:type="dxa"/>
          </w:tcPr>
          <w:p w14:paraId="6648CC8C" w14:textId="5EA4E5CC" w:rsidR="00F7032A" w:rsidRPr="00F7032A" w:rsidRDefault="00F7032A" w:rsidP="00F7032A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F7032A">
              <w:rPr>
                <w:sz w:val="18"/>
                <w:szCs w:val="18"/>
              </w:rPr>
              <w:t>Principal/Counselor 2</w:t>
            </w:r>
          </w:p>
        </w:tc>
        <w:tc>
          <w:tcPr>
            <w:tcW w:w="3660" w:type="dxa"/>
          </w:tcPr>
          <w:p w14:paraId="77109E72" w14:textId="77777777" w:rsidR="00F7032A" w:rsidRPr="00F7032A" w:rsidRDefault="00F7032A" w:rsidP="00F7032A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F7032A">
              <w:rPr>
                <w:sz w:val="18"/>
                <w:szCs w:val="18"/>
              </w:rPr>
              <w:t>Principal/Counselor 3</w:t>
            </w:r>
          </w:p>
          <w:p w14:paraId="416549E4" w14:textId="77777777" w:rsidR="00F7032A" w:rsidRPr="00F7032A" w:rsidRDefault="00F7032A" w:rsidP="00F7032A">
            <w:pPr>
              <w:ind w:firstLine="720"/>
              <w:jc w:val="center"/>
              <w:rPr>
                <w:sz w:val="20"/>
                <w:szCs w:val="20"/>
              </w:rPr>
            </w:pPr>
          </w:p>
        </w:tc>
      </w:tr>
    </w:tbl>
    <w:p w14:paraId="0EB97A37" w14:textId="77777777" w:rsidR="008C3B7C" w:rsidRPr="008C3B7C" w:rsidRDefault="008C3B7C" w:rsidP="008C3B7C">
      <w:pPr>
        <w:rPr>
          <w:sz w:val="22"/>
          <w:szCs w:val="22"/>
        </w:rPr>
      </w:pPr>
    </w:p>
    <w:p w14:paraId="139FC0C1" w14:textId="77777777" w:rsidR="008C3B7C" w:rsidRDefault="008C3B7C" w:rsidP="008C3B7C">
      <w:pPr>
        <w:rPr>
          <w:sz w:val="22"/>
          <w:szCs w:val="22"/>
        </w:rPr>
      </w:pPr>
    </w:p>
    <w:p w14:paraId="72B26CEC" w14:textId="77777777" w:rsidR="008C3B7C" w:rsidRDefault="008C3B7C" w:rsidP="008C3B7C">
      <w:pPr>
        <w:rPr>
          <w:sz w:val="22"/>
          <w:szCs w:val="22"/>
        </w:rPr>
      </w:pPr>
    </w:p>
    <w:p w14:paraId="42099E82" w14:textId="19216F90" w:rsidR="000D7289" w:rsidRDefault="008C3B7C" w:rsidP="008C3B7C">
      <w:pPr>
        <w:rPr>
          <w:sz w:val="22"/>
          <w:szCs w:val="22"/>
        </w:rPr>
      </w:pPr>
      <w:r>
        <w:rPr>
          <w:sz w:val="22"/>
          <w:szCs w:val="22"/>
        </w:rPr>
        <w:t xml:space="preserve">8. </w:t>
      </w:r>
      <w:r w:rsidR="000D7289" w:rsidRPr="008C3B7C">
        <w:rPr>
          <w:sz w:val="22"/>
          <w:szCs w:val="22"/>
        </w:rPr>
        <w:t>Are the</w:t>
      </w:r>
      <w:r w:rsidR="009A4E3A">
        <w:rPr>
          <w:sz w:val="22"/>
          <w:szCs w:val="22"/>
        </w:rPr>
        <w:t>re</w:t>
      </w:r>
      <w:r w:rsidR="000D7289" w:rsidRPr="008C3B7C">
        <w:rPr>
          <w:sz w:val="22"/>
          <w:szCs w:val="22"/>
        </w:rPr>
        <w:t xml:space="preserve"> resources that students are consistently needing more of?</w:t>
      </w:r>
    </w:p>
    <w:tbl>
      <w:tblPr>
        <w:tblStyle w:val="TableGrid"/>
        <w:tblW w:w="11070" w:type="dxa"/>
        <w:tblInd w:w="-95" w:type="dxa"/>
        <w:tblLook w:val="04A0" w:firstRow="1" w:lastRow="0" w:firstColumn="1" w:lastColumn="0" w:noHBand="0" w:noVBand="1"/>
      </w:tblPr>
      <w:tblGrid>
        <w:gridCol w:w="3750"/>
        <w:gridCol w:w="3660"/>
        <w:gridCol w:w="3660"/>
      </w:tblGrid>
      <w:tr w:rsidR="00F7032A" w:rsidRPr="008C3B7C" w14:paraId="5EC9A97C" w14:textId="77777777" w:rsidTr="00A35E00">
        <w:trPr>
          <w:trHeight w:val="2592"/>
        </w:trPr>
        <w:tc>
          <w:tcPr>
            <w:tcW w:w="3750" w:type="dxa"/>
          </w:tcPr>
          <w:p w14:paraId="0612B5F9" w14:textId="25177DCE" w:rsidR="00F7032A" w:rsidRPr="008C3B7C" w:rsidRDefault="00F7032A" w:rsidP="00F7032A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F7032A">
              <w:rPr>
                <w:sz w:val="18"/>
                <w:szCs w:val="18"/>
              </w:rPr>
              <w:t>Principal/Counselor 1</w:t>
            </w:r>
          </w:p>
        </w:tc>
        <w:tc>
          <w:tcPr>
            <w:tcW w:w="3660" w:type="dxa"/>
          </w:tcPr>
          <w:p w14:paraId="16DBD5A5" w14:textId="2ED0F584" w:rsidR="00F7032A" w:rsidRPr="008C3B7C" w:rsidRDefault="00F7032A" w:rsidP="00F7032A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F7032A">
              <w:rPr>
                <w:sz w:val="18"/>
                <w:szCs w:val="18"/>
              </w:rPr>
              <w:t>Principal/Counselor 2</w:t>
            </w:r>
          </w:p>
        </w:tc>
        <w:tc>
          <w:tcPr>
            <w:tcW w:w="3660" w:type="dxa"/>
          </w:tcPr>
          <w:p w14:paraId="216792AF" w14:textId="77777777" w:rsidR="00F7032A" w:rsidRPr="00F7032A" w:rsidRDefault="00F7032A" w:rsidP="00F7032A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F7032A">
              <w:rPr>
                <w:sz w:val="18"/>
                <w:szCs w:val="18"/>
              </w:rPr>
              <w:t>Principal/Counselor 3</w:t>
            </w:r>
          </w:p>
          <w:p w14:paraId="316DDD25" w14:textId="77777777" w:rsidR="00F7032A" w:rsidRPr="008C3B7C" w:rsidRDefault="00F7032A" w:rsidP="00F7032A">
            <w:pPr>
              <w:ind w:firstLine="720"/>
              <w:jc w:val="center"/>
              <w:rPr>
                <w:sz w:val="22"/>
                <w:szCs w:val="22"/>
              </w:rPr>
            </w:pPr>
          </w:p>
        </w:tc>
      </w:tr>
    </w:tbl>
    <w:p w14:paraId="7977DA1A" w14:textId="77777777" w:rsidR="008C3B7C" w:rsidRDefault="008C3B7C" w:rsidP="008C3B7C">
      <w:pPr>
        <w:rPr>
          <w:sz w:val="22"/>
          <w:szCs w:val="22"/>
        </w:rPr>
      </w:pPr>
    </w:p>
    <w:p w14:paraId="05F71268" w14:textId="77777777" w:rsidR="008C3B7C" w:rsidRPr="008C3B7C" w:rsidRDefault="008C3B7C" w:rsidP="008C3B7C">
      <w:pPr>
        <w:rPr>
          <w:sz w:val="22"/>
          <w:szCs w:val="22"/>
        </w:rPr>
      </w:pPr>
    </w:p>
    <w:p w14:paraId="7289D61A" w14:textId="77777777" w:rsidR="000D7289" w:rsidRDefault="008C3B7C" w:rsidP="008C3B7C">
      <w:pPr>
        <w:rPr>
          <w:sz w:val="22"/>
          <w:szCs w:val="22"/>
        </w:rPr>
      </w:pPr>
      <w:r>
        <w:rPr>
          <w:sz w:val="22"/>
          <w:szCs w:val="22"/>
        </w:rPr>
        <w:t xml:space="preserve">9. </w:t>
      </w:r>
      <w:r w:rsidR="000D7289" w:rsidRPr="008C3B7C">
        <w:rPr>
          <w:sz w:val="22"/>
          <w:szCs w:val="22"/>
        </w:rPr>
        <w:t>What technology exists on your campus? Is your staff trained in using these items?</w:t>
      </w:r>
    </w:p>
    <w:tbl>
      <w:tblPr>
        <w:tblStyle w:val="TableGrid"/>
        <w:tblW w:w="11070" w:type="dxa"/>
        <w:tblInd w:w="-95" w:type="dxa"/>
        <w:tblLook w:val="04A0" w:firstRow="1" w:lastRow="0" w:firstColumn="1" w:lastColumn="0" w:noHBand="0" w:noVBand="1"/>
      </w:tblPr>
      <w:tblGrid>
        <w:gridCol w:w="3750"/>
        <w:gridCol w:w="3660"/>
        <w:gridCol w:w="3660"/>
      </w:tblGrid>
      <w:tr w:rsidR="00F7032A" w:rsidRPr="008C3B7C" w14:paraId="3622EFA0" w14:textId="77777777" w:rsidTr="00A35E00">
        <w:trPr>
          <w:trHeight w:val="2592"/>
        </w:trPr>
        <w:tc>
          <w:tcPr>
            <w:tcW w:w="3750" w:type="dxa"/>
          </w:tcPr>
          <w:p w14:paraId="2CE797BC" w14:textId="367D0218" w:rsidR="00F7032A" w:rsidRPr="008C3B7C" w:rsidRDefault="00F7032A" w:rsidP="00F7032A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F7032A">
              <w:rPr>
                <w:sz w:val="18"/>
                <w:szCs w:val="18"/>
              </w:rPr>
              <w:t>Principal/Counselor 1</w:t>
            </w:r>
          </w:p>
        </w:tc>
        <w:tc>
          <w:tcPr>
            <w:tcW w:w="3660" w:type="dxa"/>
          </w:tcPr>
          <w:p w14:paraId="4BB4DD8A" w14:textId="6EDF5BB1" w:rsidR="00F7032A" w:rsidRPr="008C3B7C" w:rsidRDefault="00F7032A" w:rsidP="00F7032A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F7032A">
              <w:rPr>
                <w:sz w:val="18"/>
                <w:szCs w:val="18"/>
              </w:rPr>
              <w:t>Principal/Counselor 2</w:t>
            </w:r>
          </w:p>
        </w:tc>
        <w:tc>
          <w:tcPr>
            <w:tcW w:w="3660" w:type="dxa"/>
          </w:tcPr>
          <w:p w14:paraId="09CD876C" w14:textId="77777777" w:rsidR="00F7032A" w:rsidRPr="00F7032A" w:rsidRDefault="00F7032A" w:rsidP="00F7032A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F7032A">
              <w:rPr>
                <w:sz w:val="18"/>
                <w:szCs w:val="18"/>
              </w:rPr>
              <w:t>Principal/Counselor 3</w:t>
            </w:r>
          </w:p>
          <w:p w14:paraId="4BF94D9A" w14:textId="77777777" w:rsidR="00F7032A" w:rsidRPr="008C3B7C" w:rsidRDefault="00F7032A" w:rsidP="00F7032A">
            <w:pPr>
              <w:ind w:firstLine="720"/>
              <w:jc w:val="center"/>
              <w:rPr>
                <w:sz w:val="22"/>
                <w:szCs w:val="22"/>
              </w:rPr>
            </w:pPr>
          </w:p>
        </w:tc>
      </w:tr>
    </w:tbl>
    <w:p w14:paraId="754FAF6E" w14:textId="77777777" w:rsidR="008C3B7C" w:rsidRDefault="008C3B7C" w:rsidP="008C3B7C">
      <w:pPr>
        <w:rPr>
          <w:sz w:val="22"/>
          <w:szCs w:val="22"/>
        </w:rPr>
      </w:pPr>
    </w:p>
    <w:p w14:paraId="0D09F4CB" w14:textId="77777777" w:rsidR="008C3B7C" w:rsidRPr="008C3B7C" w:rsidRDefault="008C3B7C" w:rsidP="008C3B7C">
      <w:pPr>
        <w:rPr>
          <w:sz w:val="22"/>
          <w:szCs w:val="22"/>
        </w:rPr>
      </w:pPr>
    </w:p>
    <w:p w14:paraId="5200BD87" w14:textId="77777777" w:rsidR="000D7289" w:rsidRDefault="008C3B7C" w:rsidP="008C3B7C">
      <w:pPr>
        <w:rPr>
          <w:sz w:val="22"/>
          <w:szCs w:val="22"/>
        </w:rPr>
      </w:pPr>
      <w:r>
        <w:rPr>
          <w:sz w:val="22"/>
          <w:szCs w:val="22"/>
        </w:rPr>
        <w:t xml:space="preserve">10. </w:t>
      </w:r>
      <w:r w:rsidR="000D7289" w:rsidRPr="008C3B7C">
        <w:rPr>
          <w:sz w:val="22"/>
          <w:szCs w:val="22"/>
        </w:rPr>
        <w:t>Do you have a storage location on campus for broken technology?</w:t>
      </w:r>
    </w:p>
    <w:tbl>
      <w:tblPr>
        <w:tblStyle w:val="TableGrid"/>
        <w:tblW w:w="11070" w:type="dxa"/>
        <w:tblInd w:w="-95" w:type="dxa"/>
        <w:tblLook w:val="04A0" w:firstRow="1" w:lastRow="0" w:firstColumn="1" w:lastColumn="0" w:noHBand="0" w:noVBand="1"/>
      </w:tblPr>
      <w:tblGrid>
        <w:gridCol w:w="3750"/>
        <w:gridCol w:w="3660"/>
        <w:gridCol w:w="3660"/>
      </w:tblGrid>
      <w:tr w:rsidR="008C3B7C" w:rsidRPr="008C3B7C" w14:paraId="04887C1A" w14:textId="77777777" w:rsidTr="00A35E00">
        <w:trPr>
          <w:trHeight w:val="2592"/>
        </w:trPr>
        <w:tc>
          <w:tcPr>
            <w:tcW w:w="3750" w:type="dxa"/>
          </w:tcPr>
          <w:p w14:paraId="0173BD36" w14:textId="77777777" w:rsidR="008C3B7C" w:rsidRPr="00F7032A" w:rsidRDefault="008C3B7C" w:rsidP="00A35E00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F7032A">
              <w:rPr>
                <w:sz w:val="18"/>
                <w:szCs w:val="18"/>
              </w:rPr>
              <w:t>Principal/Counselor 1</w:t>
            </w:r>
          </w:p>
        </w:tc>
        <w:tc>
          <w:tcPr>
            <w:tcW w:w="3660" w:type="dxa"/>
          </w:tcPr>
          <w:p w14:paraId="502E79F0" w14:textId="77777777" w:rsidR="008C3B7C" w:rsidRPr="00F7032A" w:rsidRDefault="008C3B7C" w:rsidP="00A35E00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F7032A">
              <w:rPr>
                <w:sz w:val="18"/>
                <w:szCs w:val="18"/>
              </w:rPr>
              <w:t>Principal/Counselor 2</w:t>
            </w:r>
          </w:p>
        </w:tc>
        <w:tc>
          <w:tcPr>
            <w:tcW w:w="3660" w:type="dxa"/>
          </w:tcPr>
          <w:p w14:paraId="2208C44E" w14:textId="77777777" w:rsidR="008C3B7C" w:rsidRPr="00F7032A" w:rsidRDefault="008C3B7C" w:rsidP="00A35E00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F7032A">
              <w:rPr>
                <w:sz w:val="18"/>
                <w:szCs w:val="18"/>
              </w:rPr>
              <w:t>Principal/Counselor 3</w:t>
            </w:r>
          </w:p>
          <w:p w14:paraId="455FBAA7" w14:textId="77777777" w:rsidR="008C3B7C" w:rsidRPr="008C3B7C" w:rsidRDefault="008C3B7C" w:rsidP="00A35E00">
            <w:pPr>
              <w:ind w:firstLine="720"/>
              <w:jc w:val="center"/>
              <w:rPr>
                <w:sz w:val="22"/>
                <w:szCs w:val="22"/>
              </w:rPr>
            </w:pPr>
          </w:p>
        </w:tc>
      </w:tr>
    </w:tbl>
    <w:p w14:paraId="030DA659" w14:textId="77777777" w:rsidR="008C3B7C" w:rsidRDefault="008C3B7C" w:rsidP="001D7687">
      <w:pPr>
        <w:rPr>
          <w:sz w:val="22"/>
          <w:szCs w:val="22"/>
        </w:rPr>
      </w:pPr>
    </w:p>
    <w:p w14:paraId="3DB360F3" w14:textId="77777777" w:rsidR="008C3B7C" w:rsidRDefault="008C3B7C" w:rsidP="001D7687">
      <w:pPr>
        <w:rPr>
          <w:sz w:val="22"/>
          <w:szCs w:val="22"/>
        </w:rPr>
      </w:pPr>
    </w:p>
    <w:p w14:paraId="259B2219" w14:textId="77777777" w:rsidR="001D7687" w:rsidRDefault="008C3B7C" w:rsidP="001D7687">
      <w:pPr>
        <w:rPr>
          <w:sz w:val="22"/>
          <w:szCs w:val="22"/>
        </w:rPr>
      </w:pPr>
      <w:r>
        <w:rPr>
          <w:sz w:val="22"/>
          <w:szCs w:val="22"/>
        </w:rPr>
        <w:t>Additional Notes:</w:t>
      </w:r>
    </w:p>
    <w:p w14:paraId="4B77DF11" w14:textId="77777777" w:rsidR="006E20BC" w:rsidRDefault="006E20BC" w:rsidP="001D7687">
      <w:pPr>
        <w:rPr>
          <w:sz w:val="22"/>
          <w:szCs w:val="22"/>
        </w:rPr>
      </w:pPr>
    </w:p>
    <w:p w14:paraId="50B55BAD" w14:textId="77777777" w:rsidR="006E20BC" w:rsidRDefault="006E20BC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5"/>
        <w:gridCol w:w="630"/>
        <w:gridCol w:w="5575"/>
      </w:tblGrid>
      <w:tr w:rsidR="006E20BC" w14:paraId="63D25479" w14:textId="77777777" w:rsidTr="00152C9E">
        <w:tc>
          <w:tcPr>
            <w:tcW w:w="10790" w:type="dxa"/>
            <w:gridSpan w:val="3"/>
            <w:shd w:val="clear" w:color="auto" w:fill="F2F2F2" w:themeFill="background1" w:themeFillShade="F2"/>
            <w:vAlign w:val="center"/>
          </w:tcPr>
          <w:p w14:paraId="588AE725" w14:textId="77777777" w:rsidR="006E20BC" w:rsidRPr="006E20BC" w:rsidRDefault="006E20BC" w:rsidP="006E20BC">
            <w:pPr>
              <w:rPr>
                <w:rFonts w:cstheme="minorHAnsi"/>
                <w:b/>
                <w:sz w:val="22"/>
                <w:szCs w:val="22"/>
              </w:rPr>
            </w:pPr>
            <w:r w:rsidRPr="006E20BC">
              <w:rPr>
                <w:rFonts w:cstheme="minorHAnsi"/>
                <w:b/>
                <w:sz w:val="22"/>
                <w:szCs w:val="22"/>
              </w:rPr>
              <w:lastRenderedPageBreak/>
              <w:t>Principal/Counselor 1</w:t>
            </w:r>
          </w:p>
        </w:tc>
      </w:tr>
      <w:tr w:rsidR="00152C9E" w14:paraId="1D83EE25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16FFA497" w14:textId="100208C6" w:rsidR="00152C9E" w:rsidRPr="006E20BC" w:rsidRDefault="00152C9E" w:rsidP="006E20BC">
            <w:pPr>
              <w:ind w:firstLineChars="100" w:firstLine="20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Are teachers departmentalized?</w:t>
            </w:r>
          </w:p>
        </w:tc>
        <w:tc>
          <w:tcPr>
            <w:tcW w:w="630" w:type="dxa"/>
          </w:tcPr>
          <w:p w14:paraId="6859E748" w14:textId="77777777" w:rsidR="00152C9E" w:rsidRPr="006E20BC" w:rsidRDefault="00152C9E" w:rsidP="006E20BC">
            <w:pPr>
              <w:rPr>
                <w:rFonts w:cstheme="minorHAnsi"/>
                <w:b/>
                <w:sz w:val="22"/>
                <w:szCs w:val="22"/>
              </w:rPr>
            </w:pPr>
            <w:r w:rsidRPr="006E20BC">
              <w:rPr>
                <w:rFonts w:cstheme="minorHAnsi"/>
                <w:b/>
                <w:sz w:val="22"/>
                <w:szCs w:val="22"/>
              </w:rPr>
              <w:t>Y/N</w:t>
            </w:r>
          </w:p>
        </w:tc>
        <w:tc>
          <w:tcPr>
            <w:tcW w:w="5575" w:type="dxa"/>
          </w:tcPr>
          <w:p w14:paraId="5C0A985C" w14:textId="77777777" w:rsidR="00152C9E" w:rsidRPr="006E20BC" w:rsidRDefault="00152C9E" w:rsidP="006E20BC">
            <w:pPr>
              <w:rPr>
                <w:rFonts w:cstheme="minorHAnsi"/>
                <w:b/>
                <w:sz w:val="22"/>
                <w:szCs w:val="22"/>
              </w:rPr>
            </w:pPr>
            <w:r w:rsidRPr="006E20BC">
              <w:rPr>
                <w:rFonts w:cstheme="minorHAnsi"/>
                <w:b/>
                <w:sz w:val="22"/>
                <w:szCs w:val="22"/>
              </w:rPr>
              <w:t>Notes</w:t>
            </w:r>
          </w:p>
        </w:tc>
      </w:tr>
      <w:tr w:rsidR="00152C9E" w14:paraId="1E664663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6953CA6B" w14:textId="4FC473CD" w:rsidR="00152C9E" w:rsidRPr="006E20BC" w:rsidRDefault="00152C9E" w:rsidP="006E20BC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How many classrooms are there?</w:t>
            </w:r>
          </w:p>
        </w:tc>
        <w:tc>
          <w:tcPr>
            <w:tcW w:w="630" w:type="dxa"/>
          </w:tcPr>
          <w:p w14:paraId="4E8967ED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0864CF02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11B5669E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54A70274" w14:textId="6BC920AF" w:rsidR="00152C9E" w:rsidRPr="006E20BC" w:rsidRDefault="00152C9E" w:rsidP="006E20BC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How many portables are there?</w:t>
            </w:r>
          </w:p>
        </w:tc>
        <w:tc>
          <w:tcPr>
            <w:tcW w:w="630" w:type="dxa"/>
          </w:tcPr>
          <w:p w14:paraId="261608B7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36590F86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3D81843E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772E7431" w14:textId="47B5611D" w:rsidR="00152C9E" w:rsidRPr="006E20BC" w:rsidRDefault="00152C9E" w:rsidP="006E20BC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Is there an outdoor playground?</w:t>
            </w:r>
          </w:p>
        </w:tc>
        <w:tc>
          <w:tcPr>
            <w:tcW w:w="630" w:type="dxa"/>
          </w:tcPr>
          <w:p w14:paraId="4C2C6FDD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5FCC590F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5EB59E3A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2CBB18AA" w14:textId="116537B7" w:rsidR="00152C9E" w:rsidRPr="006E20BC" w:rsidRDefault="00152C9E" w:rsidP="006E20BC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Are there any obvious repair needs?</w:t>
            </w:r>
          </w:p>
        </w:tc>
        <w:tc>
          <w:tcPr>
            <w:tcW w:w="630" w:type="dxa"/>
          </w:tcPr>
          <w:p w14:paraId="20ADF8F1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4D33FE75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0192538C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7883FB19" w14:textId="5AD63F21" w:rsidR="00152C9E" w:rsidRPr="006E20BC" w:rsidRDefault="00152C9E" w:rsidP="006E20BC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Is there working internet?</w:t>
            </w:r>
          </w:p>
        </w:tc>
        <w:tc>
          <w:tcPr>
            <w:tcW w:w="630" w:type="dxa"/>
          </w:tcPr>
          <w:p w14:paraId="7A44DABA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3E87FA18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3313DE75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659BD9C1" w14:textId="1520C573" w:rsidR="00152C9E" w:rsidRPr="006E20BC" w:rsidRDefault="00152C9E" w:rsidP="006E20BC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Is there working cell service?</w:t>
            </w:r>
          </w:p>
        </w:tc>
        <w:tc>
          <w:tcPr>
            <w:tcW w:w="630" w:type="dxa"/>
          </w:tcPr>
          <w:p w14:paraId="26FDAE49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6D13FE68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49490E9C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1C49FFF4" w14:textId="2973D119" w:rsidR="00152C9E" w:rsidRPr="006E20BC" w:rsidRDefault="00152C9E" w:rsidP="006E20BC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Is the gym in good condition?</w:t>
            </w:r>
          </w:p>
        </w:tc>
        <w:tc>
          <w:tcPr>
            <w:tcW w:w="630" w:type="dxa"/>
          </w:tcPr>
          <w:p w14:paraId="5DECF820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66F7BE36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71BA5D3C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12C24D38" w14:textId="60182208" w:rsidR="00152C9E" w:rsidRPr="006E20BC" w:rsidRDefault="00152C9E" w:rsidP="006E20BC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Is the cafeteria welcoming?</w:t>
            </w:r>
          </w:p>
        </w:tc>
        <w:tc>
          <w:tcPr>
            <w:tcW w:w="630" w:type="dxa"/>
          </w:tcPr>
          <w:p w14:paraId="431908F4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3279478B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1ECDE694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1597BA6A" w14:textId="269FC47E" w:rsidR="00152C9E" w:rsidRPr="006E20BC" w:rsidRDefault="00152C9E" w:rsidP="006E20BC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Is there a room with student data posted?</w:t>
            </w:r>
          </w:p>
        </w:tc>
        <w:tc>
          <w:tcPr>
            <w:tcW w:w="630" w:type="dxa"/>
          </w:tcPr>
          <w:p w14:paraId="78D73278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72B82E1C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3F25C47F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5C137FB9" w14:textId="2BB24CD1" w:rsidR="00152C9E" w:rsidRPr="006E20BC" w:rsidRDefault="00152C9E" w:rsidP="006E20BC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Does the counselor have a space/office?</w:t>
            </w:r>
          </w:p>
        </w:tc>
        <w:tc>
          <w:tcPr>
            <w:tcW w:w="630" w:type="dxa"/>
          </w:tcPr>
          <w:p w14:paraId="7317D2BE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73FCAA7F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7F423225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26F00771" w14:textId="2AC05DC3" w:rsidR="00152C9E" w:rsidRPr="006E20BC" w:rsidRDefault="00152C9E" w:rsidP="006E20BC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Do surrounding buildings seem upkept?</w:t>
            </w:r>
          </w:p>
        </w:tc>
        <w:tc>
          <w:tcPr>
            <w:tcW w:w="630" w:type="dxa"/>
          </w:tcPr>
          <w:p w14:paraId="615A4294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5EB9215F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35CF7FB9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298AA037" w14:textId="2BD12D4E" w:rsidR="00152C9E" w:rsidRPr="006E20BC" w:rsidRDefault="00152C9E" w:rsidP="006E20BC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Are the bathrooms clean?</w:t>
            </w:r>
          </w:p>
        </w:tc>
        <w:tc>
          <w:tcPr>
            <w:tcW w:w="630" w:type="dxa"/>
          </w:tcPr>
          <w:p w14:paraId="463131AD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684B8F90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6F736EF5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7463B212" w14:textId="7E1D5BF8" w:rsidR="00152C9E" w:rsidRPr="006E20BC" w:rsidRDefault="00152C9E" w:rsidP="006E20BC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Is there toilet paper?</w:t>
            </w:r>
          </w:p>
        </w:tc>
        <w:tc>
          <w:tcPr>
            <w:tcW w:w="630" w:type="dxa"/>
          </w:tcPr>
          <w:p w14:paraId="2FB362E3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0FE56C2B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49B9B043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3A7495D4" w14:textId="014812B6" w:rsidR="00152C9E" w:rsidRPr="006E20BC" w:rsidRDefault="00152C9E" w:rsidP="006E20BC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How many computer labs are there?</w:t>
            </w:r>
          </w:p>
        </w:tc>
        <w:tc>
          <w:tcPr>
            <w:tcW w:w="630" w:type="dxa"/>
          </w:tcPr>
          <w:p w14:paraId="25A4C45A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3D0D7E79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3E729DC5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73ABDF0A" w14:textId="0AB064B8" w:rsidR="00152C9E" w:rsidRPr="006E20BC" w:rsidRDefault="00152C9E" w:rsidP="006E20BC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Does the campus have a washer/dryer?</w:t>
            </w:r>
          </w:p>
        </w:tc>
        <w:tc>
          <w:tcPr>
            <w:tcW w:w="630" w:type="dxa"/>
          </w:tcPr>
          <w:p w14:paraId="239887A2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2D981537" w14:textId="77777777" w:rsidR="00152C9E" w:rsidRPr="006E20BC" w:rsidRDefault="00152C9E" w:rsidP="006E20BC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45D2EE32" w14:textId="77777777" w:rsidR="008C3B7C" w:rsidRDefault="006E20BC" w:rsidP="001D7687">
      <w:pPr>
        <w:rPr>
          <w:sz w:val="22"/>
          <w:szCs w:val="22"/>
        </w:rPr>
      </w:pPr>
      <w:r>
        <w:rPr>
          <w:sz w:val="22"/>
          <w:szCs w:val="22"/>
        </w:rPr>
        <w:t>Additional Notes</w:t>
      </w:r>
      <w:r w:rsidR="00574C20">
        <w:rPr>
          <w:sz w:val="22"/>
          <w:szCs w:val="22"/>
        </w:rPr>
        <w:t>:</w:t>
      </w:r>
    </w:p>
    <w:p w14:paraId="4808BCFF" w14:textId="77777777" w:rsidR="00574C20" w:rsidRDefault="00574C20" w:rsidP="001D7687">
      <w:pPr>
        <w:rPr>
          <w:sz w:val="22"/>
          <w:szCs w:val="22"/>
        </w:rPr>
      </w:pPr>
    </w:p>
    <w:p w14:paraId="12474B65" w14:textId="542C1767" w:rsidR="00574C20" w:rsidRDefault="00574C20" w:rsidP="001D7687">
      <w:pPr>
        <w:rPr>
          <w:sz w:val="22"/>
          <w:szCs w:val="22"/>
        </w:rPr>
      </w:pPr>
    </w:p>
    <w:p w14:paraId="3A8AB44B" w14:textId="77777777" w:rsidR="00152C9E" w:rsidRDefault="00152C9E" w:rsidP="001D7687">
      <w:pPr>
        <w:rPr>
          <w:sz w:val="22"/>
          <w:szCs w:val="22"/>
        </w:rPr>
      </w:pPr>
    </w:p>
    <w:p w14:paraId="5424237A" w14:textId="77777777" w:rsidR="006E20BC" w:rsidRDefault="006E20BC" w:rsidP="001D7687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5"/>
        <w:gridCol w:w="630"/>
        <w:gridCol w:w="5575"/>
      </w:tblGrid>
      <w:tr w:rsidR="006E20BC" w14:paraId="7267EBC0" w14:textId="77777777" w:rsidTr="00152C9E">
        <w:tc>
          <w:tcPr>
            <w:tcW w:w="10790" w:type="dxa"/>
            <w:gridSpan w:val="3"/>
            <w:shd w:val="clear" w:color="auto" w:fill="F2F2F2" w:themeFill="background1" w:themeFillShade="F2"/>
            <w:vAlign w:val="center"/>
          </w:tcPr>
          <w:p w14:paraId="0971EB98" w14:textId="77777777" w:rsidR="006E20BC" w:rsidRPr="006E20BC" w:rsidRDefault="006E20BC" w:rsidP="00A35E00">
            <w:pPr>
              <w:rPr>
                <w:rFonts w:cstheme="minorHAnsi"/>
                <w:b/>
                <w:sz w:val="22"/>
                <w:szCs w:val="22"/>
              </w:rPr>
            </w:pPr>
            <w:r w:rsidRPr="006E20BC">
              <w:rPr>
                <w:rFonts w:cstheme="minorHAnsi"/>
                <w:b/>
                <w:sz w:val="22"/>
                <w:szCs w:val="22"/>
              </w:rPr>
              <w:t xml:space="preserve">Principal/Counselor </w:t>
            </w:r>
            <w:r>
              <w:rPr>
                <w:rFonts w:cstheme="minorHAnsi"/>
                <w:b/>
                <w:sz w:val="22"/>
                <w:szCs w:val="22"/>
              </w:rPr>
              <w:t>2</w:t>
            </w:r>
          </w:p>
        </w:tc>
      </w:tr>
      <w:tr w:rsidR="00152C9E" w14:paraId="3AA4D0D6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17CC142C" w14:textId="47EE8F38" w:rsidR="00152C9E" w:rsidRPr="006E20BC" w:rsidRDefault="00152C9E" w:rsidP="00A35E00">
            <w:pPr>
              <w:ind w:firstLineChars="100" w:firstLine="20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Is there working internet?</w:t>
            </w:r>
          </w:p>
        </w:tc>
        <w:tc>
          <w:tcPr>
            <w:tcW w:w="630" w:type="dxa"/>
          </w:tcPr>
          <w:p w14:paraId="0B2E935C" w14:textId="77777777" w:rsidR="00152C9E" w:rsidRPr="006E20BC" w:rsidRDefault="00152C9E" w:rsidP="00A35E00">
            <w:pPr>
              <w:rPr>
                <w:rFonts w:cstheme="minorHAnsi"/>
                <w:b/>
                <w:sz w:val="22"/>
                <w:szCs w:val="22"/>
              </w:rPr>
            </w:pPr>
            <w:r w:rsidRPr="006E20BC">
              <w:rPr>
                <w:rFonts w:cstheme="minorHAnsi"/>
                <w:b/>
                <w:sz w:val="22"/>
                <w:szCs w:val="22"/>
              </w:rPr>
              <w:t>Y/N</w:t>
            </w:r>
          </w:p>
        </w:tc>
        <w:tc>
          <w:tcPr>
            <w:tcW w:w="5575" w:type="dxa"/>
          </w:tcPr>
          <w:p w14:paraId="14D7ECD1" w14:textId="77777777" w:rsidR="00152C9E" w:rsidRPr="006E20BC" w:rsidRDefault="00152C9E" w:rsidP="00A35E00">
            <w:pPr>
              <w:rPr>
                <w:rFonts w:cstheme="minorHAnsi"/>
                <w:b/>
                <w:sz w:val="22"/>
                <w:szCs w:val="22"/>
              </w:rPr>
            </w:pPr>
            <w:r w:rsidRPr="006E20BC">
              <w:rPr>
                <w:rFonts w:cstheme="minorHAnsi"/>
                <w:b/>
                <w:sz w:val="22"/>
                <w:szCs w:val="22"/>
              </w:rPr>
              <w:t>Notes</w:t>
            </w:r>
          </w:p>
        </w:tc>
      </w:tr>
      <w:tr w:rsidR="00152C9E" w14:paraId="2873F2CD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5FEC8372" w14:textId="63A16C97" w:rsidR="00152C9E" w:rsidRPr="006E20BC" w:rsidRDefault="00152C9E" w:rsidP="00A35E00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Is there working cell service?</w:t>
            </w:r>
          </w:p>
        </w:tc>
        <w:tc>
          <w:tcPr>
            <w:tcW w:w="630" w:type="dxa"/>
          </w:tcPr>
          <w:p w14:paraId="0F7BA73A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15CB0462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23674F8F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03367C17" w14:textId="37A6050F" w:rsidR="00152C9E" w:rsidRPr="006E20BC" w:rsidRDefault="00152C9E" w:rsidP="00A35E00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Is the gym in good condition?</w:t>
            </w:r>
          </w:p>
        </w:tc>
        <w:tc>
          <w:tcPr>
            <w:tcW w:w="630" w:type="dxa"/>
          </w:tcPr>
          <w:p w14:paraId="5C433B1F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1A3FFA05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77784F7A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4D63EE33" w14:textId="29554194" w:rsidR="00152C9E" w:rsidRPr="006E20BC" w:rsidRDefault="00152C9E" w:rsidP="00A35E00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Is the cafeteria welcoming?</w:t>
            </w:r>
          </w:p>
        </w:tc>
        <w:tc>
          <w:tcPr>
            <w:tcW w:w="630" w:type="dxa"/>
          </w:tcPr>
          <w:p w14:paraId="0DB5FEC9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19FC19D9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788504C8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5D8DFD9E" w14:textId="08B5DAF5" w:rsidR="00152C9E" w:rsidRPr="006E20BC" w:rsidRDefault="00152C9E" w:rsidP="00A35E00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Do surrounding buildings seem upkept?</w:t>
            </w:r>
          </w:p>
        </w:tc>
        <w:tc>
          <w:tcPr>
            <w:tcW w:w="630" w:type="dxa"/>
          </w:tcPr>
          <w:p w14:paraId="2B4791CF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73B16BE4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32928D7E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22156FB5" w14:textId="1060AE2B" w:rsidR="00152C9E" w:rsidRPr="006E20BC" w:rsidRDefault="00152C9E" w:rsidP="00A35E00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Are the bathrooms clean?</w:t>
            </w:r>
          </w:p>
        </w:tc>
        <w:tc>
          <w:tcPr>
            <w:tcW w:w="630" w:type="dxa"/>
          </w:tcPr>
          <w:p w14:paraId="2B6B40C1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4CA00953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0BB26AB0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3B4AFA88" w14:textId="59B5FF2A" w:rsidR="00152C9E" w:rsidRPr="006E20BC" w:rsidRDefault="00152C9E" w:rsidP="00A35E00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Is there toilet paper?</w:t>
            </w:r>
          </w:p>
        </w:tc>
        <w:tc>
          <w:tcPr>
            <w:tcW w:w="630" w:type="dxa"/>
          </w:tcPr>
          <w:p w14:paraId="467A127D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54243281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08D2FD32" w14:textId="77777777" w:rsidR="006E20BC" w:rsidRDefault="00574C20" w:rsidP="001D7687">
      <w:pPr>
        <w:rPr>
          <w:sz w:val="22"/>
          <w:szCs w:val="22"/>
        </w:rPr>
      </w:pPr>
      <w:r>
        <w:rPr>
          <w:sz w:val="22"/>
          <w:szCs w:val="22"/>
        </w:rPr>
        <w:t>Additional Notes:</w:t>
      </w:r>
    </w:p>
    <w:p w14:paraId="2148170C" w14:textId="1549D53D" w:rsidR="00574C20" w:rsidRDefault="00574C20" w:rsidP="001D7687">
      <w:pPr>
        <w:rPr>
          <w:sz w:val="22"/>
          <w:szCs w:val="22"/>
        </w:rPr>
      </w:pPr>
    </w:p>
    <w:p w14:paraId="4C863856" w14:textId="77777777" w:rsidR="00152C9E" w:rsidRDefault="00152C9E" w:rsidP="001D7687">
      <w:pPr>
        <w:rPr>
          <w:sz w:val="22"/>
          <w:szCs w:val="22"/>
        </w:rPr>
      </w:pPr>
    </w:p>
    <w:p w14:paraId="65A8DD75" w14:textId="77777777" w:rsidR="00574C20" w:rsidRDefault="00574C20" w:rsidP="001D7687">
      <w:pPr>
        <w:rPr>
          <w:sz w:val="22"/>
          <w:szCs w:val="22"/>
        </w:rPr>
      </w:pPr>
    </w:p>
    <w:p w14:paraId="1A44B0E4" w14:textId="77777777" w:rsidR="00574C20" w:rsidRDefault="00574C20" w:rsidP="001D7687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5"/>
        <w:gridCol w:w="630"/>
        <w:gridCol w:w="5575"/>
      </w:tblGrid>
      <w:tr w:rsidR="006E20BC" w14:paraId="1741A8E1" w14:textId="77777777" w:rsidTr="00152C9E">
        <w:tc>
          <w:tcPr>
            <w:tcW w:w="10790" w:type="dxa"/>
            <w:gridSpan w:val="3"/>
            <w:shd w:val="clear" w:color="auto" w:fill="F2F2F2" w:themeFill="background1" w:themeFillShade="F2"/>
            <w:vAlign w:val="center"/>
          </w:tcPr>
          <w:p w14:paraId="5842D712" w14:textId="77777777" w:rsidR="006E20BC" w:rsidRPr="006E20BC" w:rsidRDefault="006E20BC" w:rsidP="00A35E00">
            <w:pPr>
              <w:rPr>
                <w:rFonts w:cstheme="minorHAnsi"/>
                <w:b/>
                <w:sz w:val="22"/>
                <w:szCs w:val="22"/>
              </w:rPr>
            </w:pPr>
            <w:r w:rsidRPr="006E20BC">
              <w:rPr>
                <w:rFonts w:cstheme="minorHAnsi"/>
                <w:b/>
                <w:sz w:val="22"/>
                <w:szCs w:val="22"/>
              </w:rPr>
              <w:t xml:space="preserve">Principal/Counselor </w:t>
            </w:r>
            <w:r>
              <w:rPr>
                <w:rFonts w:cstheme="minorHAnsi"/>
                <w:b/>
                <w:sz w:val="22"/>
                <w:szCs w:val="22"/>
              </w:rPr>
              <w:t>3</w:t>
            </w:r>
          </w:p>
        </w:tc>
      </w:tr>
      <w:tr w:rsidR="00152C9E" w14:paraId="4076CF45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4CF88353" w14:textId="026A7DD6" w:rsidR="00152C9E" w:rsidRPr="006E20BC" w:rsidRDefault="00152C9E" w:rsidP="00A35E00">
            <w:pPr>
              <w:ind w:firstLineChars="100" w:firstLine="200"/>
              <w:rPr>
                <w:rFonts w:cstheme="minorHAnsi"/>
                <w:b/>
                <w:color w:val="000000"/>
                <w:sz w:val="22"/>
                <w:szCs w:val="22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Is there working internet?</w:t>
            </w:r>
          </w:p>
        </w:tc>
        <w:tc>
          <w:tcPr>
            <w:tcW w:w="630" w:type="dxa"/>
          </w:tcPr>
          <w:p w14:paraId="74D2DAD8" w14:textId="77777777" w:rsidR="00152C9E" w:rsidRPr="006E20BC" w:rsidRDefault="00152C9E" w:rsidP="00A35E00">
            <w:pPr>
              <w:rPr>
                <w:rFonts w:cstheme="minorHAnsi"/>
                <w:b/>
                <w:sz w:val="22"/>
                <w:szCs w:val="22"/>
              </w:rPr>
            </w:pPr>
            <w:r w:rsidRPr="006E20BC">
              <w:rPr>
                <w:rFonts w:cstheme="minorHAnsi"/>
                <w:b/>
                <w:sz w:val="22"/>
                <w:szCs w:val="22"/>
              </w:rPr>
              <w:t>Y/N</w:t>
            </w:r>
          </w:p>
        </w:tc>
        <w:tc>
          <w:tcPr>
            <w:tcW w:w="5575" w:type="dxa"/>
          </w:tcPr>
          <w:p w14:paraId="58228C8D" w14:textId="77777777" w:rsidR="00152C9E" w:rsidRPr="006E20BC" w:rsidRDefault="00152C9E" w:rsidP="00A35E00">
            <w:pPr>
              <w:rPr>
                <w:rFonts w:cstheme="minorHAnsi"/>
                <w:b/>
                <w:sz w:val="22"/>
                <w:szCs w:val="22"/>
              </w:rPr>
            </w:pPr>
            <w:r w:rsidRPr="006E20BC">
              <w:rPr>
                <w:rFonts w:cstheme="minorHAnsi"/>
                <w:b/>
                <w:sz w:val="22"/>
                <w:szCs w:val="22"/>
              </w:rPr>
              <w:t>Notes</w:t>
            </w:r>
          </w:p>
        </w:tc>
      </w:tr>
      <w:tr w:rsidR="00152C9E" w14:paraId="4A89D462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28FA5FF0" w14:textId="67258463" w:rsidR="00152C9E" w:rsidRPr="006E20BC" w:rsidRDefault="00152C9E" w:rsidP="00A35E00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Is there working cell service?</w:t>
            </w:r>
          </w:p>
        </w:tc>
        <w:tc>
          <w:tcPr>
            <w:tcW w:w="630" w:type="dxa"/>
          </w:tcPr>
          <w:p w14:paraId="283F33CF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1BB359D4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0D102A84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24A5A08D" w14:textId="3C8CD6F4" w:rsidR="00152C9E" w:rsidRPr="006E20BC" w:rsidRDefault="00152C9E" w:rsidP="00A35E00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Is the gym in good condition?</w:t>
            </w:r>
          </w:p>
        </w:tc>
        <w:tc>
          <w:tcPr>
            <w:tcW w:w="630" w:type="dxa"/>
          </w:tcPr>
          <w:p w14:paraId="010CF8C0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69AF81B7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00E3D518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403BD183" w14:textId="01BF7895" w:rsidR="00152C9E" w:rsidRPr="006E20BC" w:rsidRDefault="00152C9E" w:rsidP="00A35E00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Is the cafeteria welcoming?</w:t>
            </w:r>
          </w:p>
        </w:tc>
        <w:tc>
          <w:tcPr>
            <w:tcW w:w="630" w:type="dxa"/>
          </w:tcPr>
          <w:p w14:paraId="51E153F9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4C5F58F0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796C7D08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3F72AE65" w14:textId="6C286DBC" w:rsidR="00152C9E" w:rsidRPr="006E20BC" w:rsidRDefault="00152C9E" w:rsidP="00A35E00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Do surrounding buildings seem upkept?</w:t>
            </w:r>
          </w:p>
        </w:tc>
        <w:tc>
          <w:tcPr>
            <w:tcW w:w="630" w:type="dxa"/>
          </w:tcPr>
          <w:p w14:paraId="2D9926C5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67711CD8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02E39BF7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520591B1" w14:textId="2CD0B174" w:rsidR="00152C9E" w:rsidRPr="006E20BC" w:rsidRDefault="00152C9E" w:rsidP="00A35E00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Are the bathrooms clean?</w:t>
            </w:r>
          </w:p>
        </w:tc>
        <w:tc>
          <w:tcPr>
            <w:tcW w:w="630" w:type="dxa"/>
          </w:tcPr>
          <w:p w14:paraId="3AB321D2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05254C0F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1B8233B1" w14:textId="77777777" w:rsidTr="00152C9E">
        <w:trPr>
          <w:trHeight w:val="288"/>
        </w:trPr>
        <w:tc>
          <w:tcPr>
            <w:tcW w:w="4585" w:type="dxa"/>
            <w:vAlign w:val="center"/>
          </w:tcPr>
          <w:p w14:paraId="70E31544" w14:textId="405B9AAE" w:rsidR="00152C9E" w:rsidRPr="006E20BC" w:rsidRDefault="00152C9E" w:rsidP="00A35E00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 w:rsidRPr="006E20BC">
              <w:rPr>
                <w:rFonts w:cstheme="minorHAnsi"/>
                <w:color w:val="000000"/>
                <w:sz w:val="20"/>
                <w:szCs w:val="20"/>
              </w:rPr>
              <w:t>Is there toilet paper?</w:t>
            </w:r>
          </w:p>
        </w:tc>
        <w:tc>
          <w:tcPr>
            <w:tcW w:w="630" w:type="dxa"/>
          </w:tcPr>
          <w:p w14:paraId="52B3B6EF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</w:tcPr>
          <w:p w14:paraId="537DC883" w14:textId="77777777" w:rsidR="00152C9E" w:rsidRPr="006E20BC" w:rsidRDefault="00152C9E" w:rsidP="00A35E00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24DB1452" w14:textId="14F8029A" w:rsidR="006E20BC" w:rsidRDefault="00574C20" w:rsidP="001D7687">
      <w:pPr>
        <w:rPr>
          <w:sz w:val="22"/>
          <w:szCs w:val="22"/>
        </w:rPr>
      </w:pPr>
      <w:r>
        <w:rPr>
          <w:sz w:val="22"/>
          <w:szCs w:val="22"/>
        </w:rPr>
        <w:t>Additional Notes:</w:t>
      </w:r>
    </w:p>
    <w:p w14:paraId="09889B6D" w14:textId="58BF5107" w:rsidR="00152C9E" w:rsidRDefault="00152C9E" w:rsidP="001D7687">
      <w:pPr>
        <w:rPr>
          <w:sz w:val="22"/>
          <w:szCs w:val="22"/>
        </w:rPr>
      </w:pPr>
    </w:p>
    <w:p w14:paraId="3E946EBB" w14:textId="75CBC685" w:rsidR="00152C9E" w:rsidRDefault="00152C9E" w:rsidP="001D7687">
      <w:pPr>
        <w:rPr>
          <w:sz w:val="22"/>
          <w:szCs w:val="22"/>
        </w:rPr>
      </w:pPr>
    </w:p>
    <w:p w14:paraId="258BE164" w14:textId="77777777" w:rsidR="00152C9E" w:rsidRDefault="00152C9E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5"/>
        <w:gridCol w:w="630"/>
        <w:gridCol w:w="180"/>
        <w:gridCol w:w="5395"/>
      </w:tblGrid>
      <w:tr w:rsidR="00152C9E" w14:paraId="154F33AC" w14:textId="77777777" w:rsidTr="0031772E">
        <w:tc>
          <w:tcPr>
            <w:tcW w:w="10790" w:type="dxa"/>
            <w:gridSpan w:val="4"/>
            <w:shd w:val="clear" w:color="auto" w:fill="F2F2F2" w:themeFill="background1" w:themeFillShade="F2"/>
            <w:vAlign w:val="center"/>
          </w:tcPr>
          <w:p w14:paraId="6FC936FB" w14:textId="4AA3C36C" w:rsidR="00152C9E" w:rsidRPr="006E20BC" w:rsidRDefault="00152C9E" w:rsidP="00152C9E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lastRenderedPageBreak/>
              <w:t>ELEMENTARY SCHOOL VISIT CHECKLIST</w:t>
            </w:r>
          </w:p>
        </w:tc>
      </w:tr>
      <w:tr w:rsidR="00152C9E" w14:paraId="07670C5C" w14:textId="77777777" w:rsidTr="0031772E">
        <w:tc>
          <w:tcPr>
            <w:tcW w:w="10790" w:type="dxa"/>
            <w:gridSpan w:val="4"/>
            <w:shd w:val="clear" w:color="auto" w:fill="F2F2F2" w:themeFill="background1" w:themeFillShade="F2"/>
            <w:vAlign w:val="center"/>
          </w:tcPr>
          <w:p w14:paraId="2E0EC34C" w14:textId="66259D0A" w:rsidR="00152C9E" w:rsidRPr="006E20BC" w:rsidRDefault="00152C9E" w:rsidP="00152C9E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GENERAL</w:t>
            </w:r>
          </w:p>
        </w:tc>
      </w:tr>
      <w:tr w:rsidR="00152C9E" w14:paraId="1BF74FE1" w14:textId="77777777" w:rsidTr="00152C9E">
        <w:tc>
          <w:tcPr>
            <w:tcW w:w="5395" w:type="dxa"/>
            <w:gridSpan w:val="3"/>
            <w:shd w:val="clear" w:color="auto" w:fill="auto"/>
            <w:vAlign w:val="center"/>
          </w:tcPr>
          <w:p w14:paraId="3C69D820" w14:textId="3C73D807" w:rsidR="00152C9E" w:rsidRDefault="00152C9E" w:rsidP="00152C9E">
            <w:pPr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 xml:space="preserve">Campus: </w:t>
            </w:r>
          </w:p>
        </w:tc>
        <w:tc>
          <w:tcPr>
            <w:tcW w:w="5395" w:type="dxa"/>
            <w:shd w:val="clear" w:color="auto" w:fill="auto"/>
            <w:vAlign w:val="center"/>
          </w:tcPr>
          <w:p w14:paraId="30327D22" w14:textId="0EBB245F" w:rsidR="00152C9E" w:rsidRDefault="00152C9E" w:rsidP="00152C9E">
            <w:pPr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Date of Inventory:</w:t>
            </w:r>
          </w:p>
        </w:tc>
      </w:tr>
      <w:tr w:rsidR="00152C9E" w14:paraId="2211F898" w14:textId="77777777" w:rsidTr="00152C9E">
        <w:trPr>
          <w:trHeight w:val="288"/>
        </w:trPr>
        <w:tc>
          <w:tcPr>
            <w:tcW w:w="4585" w:type="dxa"/>
            <w:shd w:val="clear" w:color="auto" w:fill="F2F2F2" w:themeFill="background1" w:themeFillShade="F2"/>
            <w:vAlign w:val="center"/>
          </w:tcPr>
          <w:p w14:paraId="1A7E03F6" w14:textId="38560796" w:rsidR="00152C9E" w:rsidRPr="006E20BC" w:rsidRDefault="00152C9E" w:rsidP="00152C9E">
            <w:pPr>
              <w:rPr>
                <w:rFonts w:cstheme="minorHAnsi"/>
                <w:b/>
                <w:color w:val="000000"/>
                <w:sz w:val="22"/>
                <w:szCs w:val="22"/>
              </w:rPr>
            </w:pPr>
            <w:r>
              <w:rPr>
                <w:rFonts w:cstheme="minorHAnsi"/>
                <w:b/>
                <w:color w:val="000000"/>
                <w:sz w:val="22"/>
                <w:szCs w:val="22"/>
              </w:rPr>
              <w:t>HALLWAYS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6F6AA9DD" w14:textId="77777777" w:rsidR="00152C9E" w:rsidRPr="006E20BC" w:rsidRDefault="00152C9E" w:rsidP="0031772E">
            <w:pPr>
              <w:rPr>
                <w:rFonts w:cstheme="minorHAnsi"/>
                <w:b/>
                <w:sz w:val="22"/>
                <w:szCs w:val="22"/>
              </w:rPr>
            </w:pPr>
            <w:r w:rsidRPr="006E20BC">
              <w:rPr>
                <w:rFonts w:cstheme="minorHAnsi"/>
                <w:b/>
                <w:sz w:val="22"/>
                <w:szCs w:val="22"/>
              </w:rPr>
              <w:t>Y/N</w:t>
            </w:r>
          </w:p>
        </w:tc>
        <w:tc>
          <w:tcPr>
            <w:tcW w:w="5575" w:type="dxa"/>
            <w:gridSpan w:val="2"/>
            <w:shd w:val="clear" w:color="auto" w:fill="F2F2F2" w:themeFill="background1" w:themeFillShade="F2"/>
          </w:tcPr>
          <w:p w14:paraId="6A0377A6" w14:textId="77777777" w:rsidR="00152C9E" w:rsidRPr="006E20BC" w:rsidRDefault="00152C9E" w:rsidP="0031772E">
            <w:pPr>
              <w:rPr>
                <w:rFonts w:cstheme="minorHAnsi"/>
                <w:b/>
                <w:sz w:val="22"/>
                <w:szCs w:val="22"/>
              </w:rPr>
            </w:pPr>
            <w:r w:rsidRPr="006E20BC">
              <w:rPr>
                <w:rFonts w:cstheme="minorHAnsi"/>
                <w:b/>
                <w:sz w:val="22"/>
                <w:szCs w:val="22"/>
              </w:rPr>
              <w:t>Notes</w:t>
            </w:r>
          </w:p>
        </w:tc>
      </w:tr>
      <w:tr w:rsidR="00152C9E" w14:paraId="0AA607E2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267A982B" w14:textId="21CB5EA9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he hallways clean?</w:t>
            </w:r>
          </w:p>
        </w:tc>
        <w:tc>
          <w:tcPr>
            <w:tcW w:w="630" w:type="dxa"/>
          </w:tcPr>
          <w:p w14:paraId="482C5EE5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694156A6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17BB7366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1E8919F5" w14:textId="11FB387D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student work posted in hallways?</w:t>
            </w:r>
          </w:p>
        </w:tc>
        <w:tc>
          <w:tcPr>
            <w:tcW w:w="630" w:type="dxa"/>
          </w:tcPr>
          <w:p w14:paraId="0CB58FF8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2C60C6E8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65DC8D63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0D46BD9D" w14:textId="6DB2C4A3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collegiate flags posted?</w:t>
            </w:r>
          </w:p>
        </w:tc>
        <w:tc>
          <w:tcPr>
            <w:tcW w:w="630" w:type="dxa"/>
          </w:tcPr>
          <w:p w14:paraId="6DE4F44B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037CCD4C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36808160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5928F252" w14:textId="7E2E8803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a central comm. spot for parents?</w:t>
            </w:r>
          </w:p>
        </w:tc>
        <w:tc>
          <w:tcPr>
            <w:tcW w:w="630" w:type="dxa"/>
          </w:tcPr>
          <w:p w14:paraId="12E50816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7773F4BA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6F3BB17B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7AF018D0" w14:textId="5A24E362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school vision, values, or goals posted?</w:t>
            </w:r>
          </w:p>
        </w:tc>
        <w:tc>
          <w:tcPr>
            <w:tcW w:w="630" w:type="dxa"/>
          </w:tcPr>
          <w:p w14:paraId="67F4D4B4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3690E205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2C68970C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6014A974" w14:textId="54341006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motivational print on the walls?</w:t>
            </w:r>
          </w:p>
        </w:tc>
        <w:tc>
          <w:tcPr>
            <w:tcW w:w="630" w:type="dxa"/>
          </w:tcPr>
          <w:p w14:paraId="13B5A507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3A88C7DF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48233919" w14:textId="77777777" w:rsidTr="00152C9E">
        <w:trPr>
          <w:trHeight w:val="288"/>
        </w:trPr>
        <w:tc>
          <w:tcPr>
            <w:tcW w:w="10790" w:type="dxa"/>
            <w:gridSpan w:val="4"/>
            <w:shd w:val="clear" w:color="auto" w:fill="F2F2F2" w:themeFill="background1" w:themeFillShade="F2"/>
            <w:vAlign w:val="center"/>
          </w:tcPr>
          <w:p w14:paraId="69E66E52" w14:textId="7AC617A3" w:rsidR="00152C9E" w:rsidRPr="00152C9E" w:rsidRDefault="00152C9E" w:rsidP="00152C9E">
            <w:pPr>
              <w:rPr>
                <w:rFonts w:cstheme="minorHAnsi"/>
                <w:b/>
                <w:sz w:val="22"/>
                <w:szCs w:val="22"/>
              </w:rPr>
            </w:pPr>
            <w:r w:rsidRPr="00152C9E">
              <w:rPr>
                <w:rFonts w:cstheme="minorHAnsi"/>
                <w:b/>
                <w:sz w:val="22"/>
                <w:szCs w:val="22"/>
              </w:rPr>
              <w:t>CAMPUS LIBRARY</w:t>
            </w:r>
          </w:p>
        </w:tc>
      </w:tr>
      <w:tr w:rsidR="00152C9E" w14:paraId="20CD591F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0A5250D9" w14:textId="2D6873A7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es the room feel particularly small?</w:t>
            </w:r>
          </w:p>
        </w:tc>
        <w:tc>
          <w:tcPr>
            <w:tcW w:w="630" w:type="dxa"/>
          </w:tcPr>
          <w:p w14:paraId="12F4435E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3FC918E8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4A1FC93B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00E0AFC4" w14:textId="1B29A842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space well utilized?</w:t>
            </w:r>
          </w:p>
        </w:tc>
        <w:tc>
          <w:tcPr>
            <w:tcW w:w="630" w:type="dxa"/>
          </w:tcPr>
          <w:p w14:paraId="46C399D7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58F1AA51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4643B54A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4077B42D" w14:textId="2828B69B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he walls word rich?</w:t>
            </w:r>
          </w:p>
        </w:tc>
        <w:tc>
          <w:tcPr>
            <w:tcW w:w="630" w:type="dxa"/>
          </w:tcPr>
          <w:p w14:paraId="4B47F0B9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21EAC2E6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384AD14D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2E8EB984" w14:textId="3CF22EDA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books well organized?</w:t>
            </w:r>
          </w:p>
        </w:tc>
        <w:tc>
          <w:tcPr>
            <w:tcW w:w="630" w:type="dxa"/>
          </w:tcPr>
          <w:p w14:paraId="346FCA6E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3FB5B0C2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1200F624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23DF55F0" w14:textId="31FC332B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books sorted by reading level?</w:t>
            </w:r>
          </w:p>
        </w:tc>
        <w:tc>
          <w:tcPr>
            <w:tcW w:w="630" w:type="dxa"/>
          </w:tcPr>
          <w:p w14:paraId="49F09A33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2E587158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22D669D0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49EF8D42" w14:textId="3343C786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books sorted by genre?</w:t>
            </w:r>
          </w:p>
        </w:tc>
        <w:tc>
          <w:tcPr>
            <w:tcW w:w="630" w:type="dxa"/>
          </w:tcPr>
          <w:p w14:paraId="060AF013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6CA8CD3C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3004B509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16A62383" w14:textId="4A4A1D6C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ow is AR implemented?</w:t>
            </w:r>
          </w:p>
        </w:tc>
        <w:tc>
          <w:tcPr>
            <w:tcW w:w="630" w:type="dxa"/>
          </w:tcPr>
          <w:p w14:paraId="7EAD0EFC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5024D4CE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3C26234D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3FA1D7B6" w14:textId="1857857D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seating for students to read?</w:t>
            </w:r>
          </w:p>
        </w:tc>
        <w:tc>
          <w:tcPr>
            <w:tcW w:w="630" w:type="dxa"/>
          </w:tcPr>
          <w:p w14:paraId="3EDD38DC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47DB1E4C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7658D5D8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1E2504B6" w14:textId="70A8CA4C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eating varied for group vs. indv. work?</w:t>
            </w:r>
          </w:p>
        </w:tc>
        <w:tc>
          <w:tcPr>
            <w:tcW w:w="630" w:type="dxa"/>
          </w:tcPr>
          <w:p w14:paraId="0D327564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63CE2470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7F314C26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4910B4A8" w14:textId="1665C72A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ow many computers are in the library?</w:t>
            </w:r>
          </w:p>
        </w:tc>
        <w:tc>
          <w:tcPr>
            <w:tcW w:w="630" w:type="dxa"/>
          </w:tcPr>
          <w:p w14:paraId="20EF6E2B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1C6238FF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4B75AED2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214352E1" w14:textId="59964BFB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ow many eReaders are there?</w:t>
            </w:r>
          </w:p>
        </w:tc>
        <w:tc>
          <w:tcPr>
            <w:tcW w:w="630" w:type="dxa"/>
          </w:tcPr>
          <w:p w14:paraId="2ECF4BFE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61A32956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3B85F985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7CC07B50" w14:textId="75EDBF16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itles culturally-representative?</w:t>
            </w:r>
          </w:p>
        </w:tc>
        <w:tc>
          <w:tcPr>
            <w:tcW w:w="630" w:type="dxa"/>
          </w:tcPr>
          <w:p w14:paraId="7F47A1C5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7A16108D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08186FBE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1DC22661" w14:textId="3CC8A634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here collaborative workspaces?</w:t>
            </w:r>
          </w:p>
        </w:tc>
        <w:tc>
          <w:tcPr>
            <w:tcW w:w="630" w:type="dxa"/>
          </w:tcPr>
          <w:p w14:paraId="3C472085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0FB75A86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15213111" w14:textId="77777777" w:rsidTr="00152C9E">
        <w:trPr>
          <w:trHeight w:val="288"/>
        </w:trPr>
        <w:tc>
          <w:tcPr>
            <w:tcW w:w="10790" w:type="dxa"/>
            <w:gridSpan w:val="4"/>
            <w:shd w:val="clear" w:color="auto" w:fill="F2F2F2" w:themeFill="background1" w:themeFillShade="F2"/>
            <w:vAlign w:val="center"/>
          </w:tcPr>
          <w:p w14:paraId="629F5232" w14:textId="5A83F77D" w:rsidR="00152C9E" w:rsidRPr="00152C9E" w:rsidRDefault="00152C9E" w:rsidP="0031772E">
            <w:pPr>
              <w:rPr>
                <w:rFonts w:cstheme="minorHAnsi"/>
                <w:b/>
                <w:sz w:val="22"/>
                <w:szCs w:val="22"/>
              </w:rPr>
            </w:pPr>
            <w:r w:rsidRPr="00152C9E">
              <w:rPr>
                <w:rFonts w:cstheme="minorHAnsi"/>
                <w:b/>
                <w:sz w:val="22"/>
                <w:szCs w:val="22"/>
              </w:rPr>
              <w:t>LEVELED LIBRARY</w:t>
            </w:r>
          </w:p>
        </w:tc>
      </w:tr>
      <w:tr w:rsidR="00152C9E" w14:paraId="41F891AF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3564180B" w14:textId="6FDE2177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 leveled library organized?</w:t>
            </w:r>
          </w:p>
        </w:tc>
        <w:tc>
          <w:tcPr>
            <w:tcW w:w="630" w:type="dxa"/>
          </w:tcPr>
          <w:p w14:paraId="5BFB20AE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4C21A660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305B18A9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294C541C" w14:textId="37B6BBBB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 kits seem to be missing?</w:t>
            </w:r>
          </w:p>
        </w:tc>
        <w:tc>
          <w:tcPr>
            <w:tcW w:w="630" w:type="dxa"/>
          </w:tcPr>
          <w:p w14:paraId="7043878B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69B3C360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6F758E74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31CDDC9E" w14:textId="784CC52E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kits/books in good condition?</w:t>
            </w:r>
          </w:p>
        </w:tc>
        <w:tc>
          <w:tcPr>
            <w:tcW w:w="630" w:type="dxa"/>
          </w:tcPr>
          <w:p w14:paraId="41956F57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1CDD438F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7B86D12B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0BE6D940" w14:textId="34356428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 kits/books appear utilized?</w:t>
            </w:r>
          </w:p>
        </w:tc>
        <w:tc>
          <w:tcPr>
            <w:tcW w:w="630" w:type="dxa"/>
          </w:tcPr>
          <w:p w14:paraId="32292F50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7108D957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21B1FB81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7E13547B" w14:textId="7F50227A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ffective system for tracking teacher use?</w:t>
            </w:r>
          </w:p>
        </w:tc>
        <w:tc>
          <w:tcPr>
            <w:tcW w:w="630" w:type="dxa"/>
          </w:tcPr>
          <w:p w14:paraId="469CE83F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0C869294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2D51DD63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440A3F22" w14:textId="40479B41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orrelation chart to Fountas &amp; Pennel kits?</w:t>
            </w:r>
          </w:p>
        </w:tc>
        <w:tc>
          <w:tcPr>
            <w:tcW w:w="630" w:type="dxa"/>
          </w:tcPr>
          <w:p w14:paraId="5824C8D4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16393FD0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4D95115E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53EC2B9D" w14:textId="161BED0D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orrelation chart to Lexile level?</w:t>
            </w:r>
          </w:p>
        </w:tc>
        <w:tc>
          <w:tcPr>
            <w:tcW w:w="630" w:type="dxa"/>
          </w:tcPr>
          <w:p w14:paraId="26521096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35530935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3034274F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6AC81831" w14:textId="4861B66E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iction/non-fiction groupings?</w:t>
            </w:r>
          </w:p>
        </w:tc>
        <w:tc>
          <w:tcPr>
            <w:tcW w:w="630" w:type="dxa"/>
          </w:tcPr>
          <w:p w14:paraId="1954EFDD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6A829FAA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2DADEBE5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5BD4C06A" w14:textId="67A08854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here leveled kits in Spanish?</w:t>
            </w:r>
          </w:p>
        </w:tc>
        <w:tc>
          <w:tcPr>
            <w:tcW w:w="630" w:type="dxa"/>
          </w:tcPr>
          <w:p w14:paraId="0BE67DA0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246E11CF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4CFB3F90" w14:textId="77777777" w:rsidTr="00152C9E">
        <w:trPr>
          <w:trHeight w:val="288"/>
        </w:trPr>
        <w:tc>
          <w:tcPr>
            <w:tcW w:w="10790" w:type="dxa"/>
            <w:gridSpan w:val="4"/>
            <w:shd w:val="clear" w:color="auto" w:fill="F2F2F2" w:themeFill="background1" w:themeFillShade="F2"/>
            <w:vAlign w:val="center"/>
          </w:tcPr>
          <w:p w14:paraId="1156E0D0" w14:textId="39025070" w:rsidR="00152C9E" w:rsidRPr="00152C9E" w:rsidRDefault="00152C9E" w:rsidP="00152C9E">
            <w:pPr>
              <w:rPr>
                <w:rFonts w:cstheme="minorHAnsi"/>
                <w:b/>
                <w:sz w:val="22"/>
                <w:szCs w:val="22"/>
              </w:rPr>
            </w:pPr>
            <w:r w:rsidRPr="00152C9E">
              <w:rPr>
                <w:rFonts w:cstheme="minorHAnsi"/>
                <w:b/>
                <w:sz w:val="22"/>
                <w:szCs w:val="22"/>
              </w:rPr>
              <w:t>COMPUTER LAB</w:t>
            </w:r>
          </w:p>
        </w:tc>
      </w:tr>
      <w:tr w:rsidR="00152C9E" w14:paraId="1475AF73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5DC25366" w14:textId="5460BE6F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ow many computers?</w:t>
            </w:r>
          </w:p>
        </w:tc>
        <w:tc>
          <w:tcPr>
            <w:tcW w:w="630" w:type="dxa"/>
          </w:tcPr>
          <w:p w14:paraId="030652F7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24A97838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14C667A1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01D8949D" w14:textId="1E76919A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ow many VDIs?</w:t>
            </w:r>
          </w:p>
        </w:tc>
        <w:tc>
          <w:tcPr>
            <w:tcW w:w="630" w:type="dxa"/>
          </w:tcPr>
          <w:p w14:paraId="6CCA0999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1DDF2620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3671D4FD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54F0457E" w14:textId="45BC7C4A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ow many headphones?</w:t>
            </w:r>
          </w:p>
        </w:tc>
        <w:tc>
          <w:tcPr>
            <w:tcW w:w="630" w:type="dxa"/>
          </w:tcPr>
          <w:p w14:paraId="20A6CF76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3A71AFCB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312CCF67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11021973" w14:textId="6AF8F753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ow many tablets in the lab?</w:t>
            </w:r>
          </w:p>
        </w:tc>
        <w:tc>
          <w:tcPr>
            <w:tcW w:w="630" w:type="dxa"/>
          </w:tcPr>
          <w:p w14:paraId="1897145E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76F5077A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2639A3CE" w14:textId="77777777" w:rsidTr="0031772E">
        <w:trPr>
          <w:trHeight w:val="288"/>
        </w:trPr>
        <w:tc>
          <w:tcPr>
            <w:tcW w:w="4585" w:type="dxa"/>
            <w:vAlign w:val="center"/>
          </w:tcPr>
          <w:p w14:paraId="1F1D7477" w14:textId="6C352030" w:rsidR="00152C9E" w:rsidRPr="006E20BC" w:rsidRDefault="00152C9E" w:rsidP="00152C9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ow many COWs are on campus?</w:t>
            </w:r>
          </w:p>
        </w:tc>
        <w:tc>
          <w:tcPr>
            <w:tcW w:w="630" w:type="dxa"/>
          </w:tcPr>
          <w:p w14:paraId="4809CF19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575" w:type="dxa"/>
            <w:gridSpan w:val="2"/>
          </w:tcPr>
          <w:p w14:paraId="3B5AD211" w14:textId="77777777" w:rsidR="00152C9E" w:rsidRPr="006E20BC" w:rsidRDefault="00152C9E" w:rsidP="00152C9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52C9E" w14:paraId="35557CD1" w14:textId="77777777" w:rsidTr="008E3559">
        <w:trPr>
          <w:trHeight w:val="288"/>
        </w:trPr>
        <w:tc>
          <w:tcPr>
            <w:tcW w:w="10790" w:type="dxa"/>
            <w:gridSpan w:val="4"/>
            <w:shd w:val="clear" w:color="auto" w:fill="F2F2F2" w:themeFill="background1" w:themeFillShade="F2"/>
            <w:vAlign w:val="center"/>
          </w:tcPr>
          <w:p w14:paraId="5085BAA0" w14:textId="490F35C6" w:rsidR="00152C9E" w:rsidRPr="00152C9E" w:rsidRDefault="00152C9E" w:rsidP="00152C9E">
            <w:pPr>
              <w:rPr>
                <w:rFonts w:cstheme="minorHAnsi"/>
                <w:sz w:val="22"/>
                <w:szCs w:val="22"/>
              </w:rPr>
            </w:pPr>
            <w:r w:rsidRPr="00152C9E">
              <w:rPr>
                <w:rFonts w:cstheme="minorHAnsi"/>
                <w:b/>
                <w:color w:val="000000"/>
                <w:sz w:val="22"/>
                <w:szCs w:val="22"/>
              </w:rPr>
              <w:t>NOTES</w:t>
            </w:r>
          </w:p>
        </w:tc>
      </w:tr>
    </w:tbl>
    <w:p w14:paraId="545C58E9" w14:textId="607F91FB" w:rsidR="00152C9E" w:rsidRDefault="00152C9E" w:rsidP="001D7687">
      <w:pPr>
        <w:rPr>
          <w:sz w:val="22"/>
          <w:szCs w:val="22"/>
        </w:rPr>
      </w:pPr>
    </w:p>
    <w:p w14:paraId="191026B9" w14:textId="77777777" w:rsidR="00152C9E" w:rsidRDefault="00152C9E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651"/>
        <w:gridCol w:w="652"/>
        <w:gridCol w:w="652"/>
        <w:gridCol w:w="652"/>
        <w:gridCol w:w="652"/>
        <w:gridCol w:w="652"/>
        <w:gridCol w:w="652"/>
        <w:gridCol w:w="652"/>
      </w:tblGrid>
      <w:tr w:rsidR="00152C9E" w14:paraId="1836F875" w14:textId="77777777" w:rsidTr="0031772E">
        <w:tc>
          <w:tcPr>
            <w:tcW w:w="10790" w:type="dxa"/>
            <w:gridSpan w:val="9"/>
            <w:shd w:val="clear" w:color="auto" w:fill="F2F2F2" w:themeFill="background1" w:themeFillShade="F2"/>
            <w:vAlign w:val="center"/>
          </w:tcPr>
          <w:p w14:paraId="41BD5A1E" w14:textId="77777777" w:rsidR="00152C9E" w:rsidRPr="006E20BC" w:rsidRDefault="00152C9E" w:rsidP="0031772E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ELEMENTARY SCHOOL VISIT CHECKLIST</w:t>
            </w:r>
          </w:p>
        </w:tc>
      </w:tr>
      <w:tr w:rsidR="00152C9E" w14:paraId="14DF96F3" w14:textId="77777777" w:rsidTr="0031772E">
        <w:tc>
          <w:tcPr>
            <w:tcW w:w="10790" w:type="dxa"/>
            <w:gridSpan w:val="9"/>
            <w:shd w:val="clear" w:color="auto" w:fill="F2F2F2" w:themeFill="background1" w:themeFillShade="F2"/>
            <w:vAlign w:val="center"/>
          </w:tcPr>
          <w:p w14:paraId="0FE665E4" w14:textId="443E4286" w:rsidR="00152C9E" w:rsidRPr="006E20BC" w:rsidRDefault="00152C9E" w:rsidP="0031772E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CLASSROOM CHECKLIST</w:t>
            </w:r>
          </w:p>
        </w:tc>
      </w:tr>
      <w:tr w:rsidR="00152C9E" w14:paraId="7C31ECCD" w14:textId="77777777" w:rsidTr="00EB4F27">
        <w:tc>
          <w:tcPr>
            <w:tcW w:w="5575" w:type="dxa"/>
            <w:shd w:val="clear" w:color="auto" w:fill="auto"/>
            <w:vAlign w:val="center"/>
          </w:tcPr>
          <w:p w14:paraId="60AEA7D1" w14:textId="77777777" w:rsidR="00152C9E" w:rsidRDefault="00152C9E" w:rsidP="0031772E">
            <w:pPr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 xml:space="preserve">Campus: </w:t>
            </w:r>
          </w:p>
        </w:tc>
        <w:tc>
          <w:tcPr>
            <w:tcW w:w="5215" w:type="dxa"/>
            <w:gridSpan w:val="8"/>
            <w:shd w:val="clear" w:color="auto" w:fill="auto"/>
            <w:vAlign w:val="center"/>
          </w:tcPr>
          <w:p w14:paraId="2768D7F7" w14:textId="77777777" w:rsidR="00152C9E" w:rsidRDefault="00152C9E" w:rsidP="0031772E">
            <w:pPr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Date of Inventory:</w:t>
            </w:r>
          </w:p>
        </w:tc>
      </w:tr>
      <w:tr w:rsidR="00EB4F27" w14:paraId="090550DB" w14:textId="77777777" w:rsidTr="00EB4F27">
        <w:trPr>
          <w:trHeight w:val="288"/>
        </w:trPr>
        <w:tc>
          <w:tcPr>
            <w:tcW w:w="5575" w:type="dxa"/>
            <w:shd w:val="clear" w:color="auto" w:fill="F2F2F2" w:themeFill="background1" w:themeFillShade="F2"/>
            <w:vAlign w:val="center"/>
          </w:tcPr>
          <w:p w14:paraId="22567F04" w14:textId="088D1765" w:rsidR="00EB4F27" w:rsidRPr="006E20BC" w:rsidRDefault="00EB4F27" w:rsidP="0031772E">
            <w:pPr>
              <w:rPr>
                <w:rFonts w:cstheme="minorHAnsi"/>
                <w:b/>
                <w:color w:val="000000"/>
                <w:sz w:val="22"/>
                <w:szCs w:val="22"/>
              </w:rPr>
            </w:pPr>
            <w:r>
              <w:rPr>
                <w:rFonts w:cstheme="minorHAnsi"/>
                <w:b/>
                <w:color w:val="000000"/>
                <w:sz w:val="22"/>
                <w:szCs w:val="22"/>
              </w:rPr>
              <w:t>CLASSROOMS</w:t>
            </w:r>
          </w:p>
        </w:tc>
        <w:tc>
          <w:tcPr>
            <w:tcW w:w="651" w:type="dxa"/>
            <w:shd w:val="clear" w:color="auto" w:fill="F2F2F2" w:themeFill="background1" w:themeFillShade="F2"/>
          </w:tcPr>
          <w:p w14:paraId="61B5F4B7" w14:textId="67DEE678" w:rsidR="00EB4F27" w:rsidRPr="006E20BC" w:rsidRDefault="00EB4F27" w:rsidP="00EB4F2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1</w:t>
            </w:r>
          </w:p>
        </w:tc>
        <w:tc>
          <w:tcPr>
            <w:tcW w:w="652" w:type="dxa"/>
            <w:shd w:val="clear" w:color="auto" w:fill="F2F2F2" w:themeFill="background1" w:themeFillShade="F2"/>
          </w:tcPr>
          <w:p w14:paraId="1C7A0885" w14:textId="6D3C68C0" w:rsidR="00EB4F27" w:rsidRPr="006E20BC" w:rsidRDefault="00EB4F27" w:rsidP="00EB4F2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2</w:t>
            </w:r>
          </w:p>
        </w:tc>
        <w:tc>
          <w:tcPr>
            <w:tcW w:w="652" w:type="dxa"/>
            <w:shd w:val="clear" w:color="auto" w:fill="F2F2F2" w:themeFill="background1" w:themeFillShade="F2"/>
          </w:tcPr>
          <w:p w14:paraId="10A58959" w14:textId="418B81D0" w:rsidR="00EB4F27" w:rsidRPr="006E20BC" w:rsidRDefault="00EB4F27" w:rsidP="00EB4F2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3</w:t>
            </w:r>
          </w:p>
        </w:tc>
        <w:tc>
          <w:tcPr>
            <w:tcW w:w="652" w:type="dxa"/>
            <w:shd w:val="clear" w:color="auto" w:fill="F2F2F2" w:themeFill="background1" w:themeFillShade="F2"/>
          </w:tcPr>
          <w:p w14:paraId="3992C332" w14:textId="1FFFF057" w:rsidR="00EB4F27" w:rsidRPr="006E20BC" w:rsidRDefault="00EB4F27" w:rsidP="00EB4F2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4</w:t>
            </w:r>
          </w:p>
        </w:tc>
        <w:tc>
          <w:tcPr>
            <w:tcW w:w="652" w:type="dxa"/>
            <w:shd w:val="clear" w:color="auto" w:fill="F2F2F2" w:themeFill="background1" w:themeFillShade="F2"/>
          </w:tcPr>
          <w:p w14:paraId="4E5720EB" w14:textId="38B40309" w:rsidR="00EB4F27" w:rsidRPr="006E20BC" w:rsidRDefault="00EB4F27" w:rsidP="00EB4F2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5</w:t>
            </w:r>
          </w:p>
        </w:tc>
        <w:tc>
          <w:tcPr>
            <w:tcW w:w="652" w:type="dxa"/>
            <w:shd w:val="clear" w:color="auto" w:fill="F2F2F2" w:themeFill="background1" w:themeFillShade="F2"/>
          </w:tcPr>
          <w:p w14:paraId="7F96A358" w14:textId="6CE54A68" w:rsidR="00EB4F27" w:rsidRPr="006E20BC" w:rsidRDefault="00EB4F27" w:rsidP="00EB4F2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6</w:t>
            </w:r>
          </w:p>
        </w:tc>
        <w:tc>
          <w:tcPr>
            <w:tcW w:w="652" w:type="dxa"/>
            <w:shd w:val="clear" w:color="auto" w:fill="F2F2F2" w:themeFill="background1" w:themeFillShade="F2"/>
          </w:tcPr>
          <w:p w14:paraId="51056E37" w14:textId="33646554" w:rsidR="00EB4F27" w:rsidRPr="006E20BC" w:rsidRDefault="00EB4F27" w:rsidP="00EB4F2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7</w:t>
            </w:r>
          </w:p>
        </w:tc>
        <w:tc>
          <w:tcPr>
            <w:tcW w:w="652" w:type="dxa"/>
            <w:shd w:val="clear" w:color="auto" w:fill="F2F2F2" w:themeFill="background1" w:themeFillShade="F2"/>
          </w:tcPr>
          <w:p w14:paraId="7FE4D67C" w14:textId="2D901092" w:rsidR="00EB4F27" w:rsidRPr="006E20BC" w:rsidRDefault="00EB4F27" w:rsidP="00EB4F2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8</w:t>
            </w:r>
          </w:p>
        </w:tc>
      </w:tr>
      <w:tr w:rsidR="00EB4F27" w14:paraId="2F9A9AFC" w14:textId="77777777" w:rsidTr="00EB4F27">
        <w:trPr>
          <w:trHeight w:val="288"/>
        </w:trPr>
        <w:tc>
          <w:tcPr>
            <w:tcW w:w="5575" w:type="dxa"/>
            <w:shd w:val="clear" w:color="auto" w:fill="auto"/>
            <w:vAlign w:val="center"/>
          </w:tcPr>
          <w:p w14:paraId="31A19696" w14:textId="6FA2BBE1" w:rsidR="00EB4F27" w:rsidRPr="00EB4F27" w:rsidRDefault="00EB4F27" w:rsidP="0031772E">
            <w:pPr>
              <w:rPr>
                <w:rFonts w:cstheme="minorHAnsi"/>
                <w:color w:val="000000"/>
                <w:sz w:val="22"/>
                <w:szCs w:val="22"/>
              </w:rPr>
            </w:pPr>
            <w:r w:rsidRPr="00EB4F27">
              <w:rPr>
                <w:rFonts w:cstheme="minorHAnsi"/>
                <w:color w:val="000000"/>
                <w:sz w:val="22"/>
                <w:szCs w:val="22"/>
              </w:rPr>
              <w:t>Room Number</w:t>
            </w:r>
          </w:p>
        </w:tc>
        <w:tc>
          <w:tcPr>
            <w:tcW w:w="651" w:type="dxa"/>
            <w:shd w:val="clear" w:color="auto" w:fill="auto"/>
          </w:tcPr>
          <w:p w14:paraId="03D85BA6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1E409D63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2FE2ADA4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262C3BC7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09FE1AE9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745B1969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5EAB6E5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20687F5" w14:textId="6EEFE2B0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</w:tr>
      <w:tr w:rsidR="00EB4F27" w14:paraId="28168F93" w14:textId="77777777" w:rsidTr="00EB4F27">
        <w:trPr>
          <w:trHeight w:val="288"/>
        </w:trPr>
        <w:tc>
          <w:tcPr>
            <w:tcW w:w="5575" w:type="dxa"/>
            <w:shd w:val="clear" w:color="auto" w:fill="auto"/>
            <w:vAlign w:val="center"/>
          </w:tcPr>
          <w:p w14:paraId="7DC713AE" w14:textId="64E71CCF" w:rsidR="00EB4F27" w:rsidRPr="00EB4F27" w:rsidRDefault="00EB4F27" w:rsidP="0031772E">
            <w:pPr>
              <w:rPr>
                <w:rFonts w:cstheme="minorHAnsi"/>
                <w:color w:val="000000"/>
                <w:sz w:val="22"/>
                <w:szCs w:val="22"/>
              </w:rPr>
            </w:pPr>
            <w:r w:rsidRPr="00EB4F27">
              <w:rPr>
                <w:rFonts w:cstheme="minorHAnsi"/>
                <w:color w:val="000000"/>
                <w:sz w:val="22"/>
                <w:szCs w:val="22"/>
              </w:rPr>
              <w:t>Grade</w:t>
            </w:r>
          </w:p>
        </w:tc>
        <w:tc>
          <w:tcPr>
            <w:tcW w:w="651" w:type="dxa"/>
            <w:shd w:val="clear" w:color="auto" w:fill="auto"/>
          </w:tcPr>
          <w:p w14:paraId="594AFAA3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2C7E3155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003755DC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5E59370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33562A93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0BAC0712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19803D2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1FD777AB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</w:tr>
      <w:tr w:rsidR="00EB4F27" w14:paraId="5282E1CD" w14:textId="77777777" w:rsidTr="00EB4F27">
        <w:trPr>
          <w:trHeight w:val="288"/>
        </w:trPr>
        <w:tc>
          <w:tcPr>
            <w:tcW w:w="5575" w:type="dxa"/>
            <w:shd w:val="clear" w:color="auto" w:fill="auto"/>
            <w:vAlign w:val="center"/>
          </w:tcPr>
          <w:p w14:paraId="3C329058" w14:textId="16AB4ACC" w:rsidR="00EB4F27" w:rsidRPr="00EB4F27" w:rsidRDefault="00EB4F27" w:rsidP="0031772E">
            <w:pPr>
              <w:rPr>
                <w:rFonts w:cstheme="minorHAnsi"/>
                <w:color w:val="000000"/>
                <w:sz w:val="22"/>
                <w:szCs w:val="22"/>
              </w:rPr>
            </w:pPr>
            <w:r w:rsidRPr="00EB4F27">
              <w:rPr>
                <w:rFonts w:cstheme="minorHAnsi"/>
                <w:color w:val="000000"/>
                <w:sz w:val="22"/>
                <w:szCs w:val="22"/>
              </w:rPr>
              <w:t># Students</w:t>
            </w:r>
          </w:p>
        </w:tc>
        <w:tc>
          <w:tcPr>
            <w:tcW w:w="651" w:type="dxa"/>
            <w:shd w:val="clear" w:color="auto" w:fill="auto"/>
          </w:tcPr>
          <w:p w14:paraId="7AD85E60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59A983FB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57391ECE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455FB0E2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0311A519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56F75F23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B099E40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B08FA9A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</w:tr>
      <w:tr w:rsidR="00EB4F27" w14:paraId="66EEF93E" w14:textId="77777777" w:rsidTr="00EB4F27">
        <w:trPr>
          <w:trHeight w:val="288"/>
        </w:trPr>
        <w:tc>
          <w:tcPr>
            <w:tcW w:w="10790" w:type="dxa"/>
            <w:gridSpan w:val="9"/>
            <w:shd w:val="clear" w:color="auto" w:fill="F2F2F2" w:themeFill="background1" w:themeFillShade="F2"/>
            <w:vAlign w:val="center"/>
          </w:tcPr>
          <w:p w14:paraId="730A2309" w14:textId="68AEC2D1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LITERACY RESOURCES</w:t>
            </w:r>
          </w:p>
        </w:tc>
      </w:tr>
      <w:tr w:rsidR="00EB4F27" w14:paraId="595D6A6B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2BFB9423" w14:textId="2CD9206D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Around how many books are in the classroom library? </w:t>
            </w:r>
          </w:p>
        </w:tc>
        <w:tc>
          <w:tcPr>
            <w:tcW w:w="651" w:type="dxa"/>
            <w:shd w:val="clear" w:color="auto" w:fill="auto"/>
          </w:tcPr>
          <w:p w14:paraId="05F7508A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7BD96757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5E5E710F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8244169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51EE47BD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3D42FB65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4DB3347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4ECE3F40" w14:textId="3F6AF9A0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0FF8CA62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6FC8617C" w14:textId="20BDBB0F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he books organized and in good condition?</w:t>
            </w:r>
          </w:p>
        </w:tc>
        <w:tc>
          <w:tcPr>
            <w:tcW w:w="651" w:type="dxa"/>
            <w:shd w:val="clear" w:color="auto" w:fill="auto"/>
          </w:tcPr>
          <w:p w14:paraId="6734C2A8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E1C8AAF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58014BBE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44C38EB7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1D46E264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4367DCFC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02959468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387C348D" w14:textId="30311D10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10D9A8EC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5678DE2D" w14:textId="29BDF08A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he books organized by genre or interest?</w:t>
            </w:r>
          </w:p>
        </w:tc>
        <w:tc>
          <w:tcPr>
            <w:tcW w:w="651" w:type="dxa"/>
            <w:shd w:val="clear" w:color="auto" w:fill="auto"/>
          </w:tcPr>
          <w:p w14:paraId="36A99B61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23BAAABD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4B34C79C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42DA994B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5737A21E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0C534ADE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726BE4B0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20379EF4" w14:textId="1B30B55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2E2CCD4A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093214A5" w14:textId="76C1998C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he books organized by reading level?</w:t>
            </w:r>
          </w:p>
        </w:tc>
        <w:tc>
          <w:tcPr>
            <w:tcW w:w="651" w:type="dxa"/>
            <w:shd w:val="clear" w:color="auto" w:fill="auto"/>
          </w:tcPr>
          <w:p w14:paraId="35C98CE1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102E5B00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5D65B88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2264453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7BBF4D34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7501AD03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5C57464C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2149FAF2" w14:textId="7F2B28CF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6F17B486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07CC4C47" w14:textId="7C2C91A2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here multiple books in Spanish?</w:t>
            </w:r>
          </w:p>
        </w:tc>
        <w:tc>
          <w:tcPr>
            <w:tcW w:w="651" w:type="dxa"/>
            <w:shd w:val="clear" w:color="auto" w:fill="auto"/>
          </w:tcPr>
          <w:p w14:paraId="6060750A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F76E209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3ECA7891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788031E8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9078C50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19EBCCA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21BD8885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134F951A" w14:textId="4F3932D8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31542D75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7B756DB7" w14:textId="54DBE4C4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he books culturally relevant?</w:t>
            </w:r>
          </w:p>
        </w:tc>
        <w:tc>
          <w:tcPr>
            <w:tcW w:w="651" w:type="dxa"/>
            <w:shd w:val="clear" w:color="auto" w:fill="auto"/>
          </w:tcPr>
          <w:p w14:paraId="1222EDD9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10B561A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0AF30D19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294A2FE8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1E1C971F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49DE50CF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70CEF927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AF76E6D" w14:textId="329ED375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111E869A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62D3D043" w14:textId="12E42938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es the classroom have a Fountas and Pennel set?</w:t>
            </w:r>
          </w:p>
        </w:tc>
        <w:tc>
          <w:tcPr>
            <w:tcW w:w="651" w:type="dxa"/>
          </w:tcPr>
          <w:p w14:paraId="2C074BAE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EEF1533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50D07D7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FF2936D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80EB203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6CFE8D9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124727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5E0836C" w14:textId="4AD016CB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72FE99C0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5B1E768B" w14:textId="560E000A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here Scott Foresman textbooks (class set)?</w:t>
            </w:r>
          </w:p>
        </w:tc>
        <w:tc>
          <w:tcPr>
            <w:tcW w:w="651" w:type="dxa"/>
          </w:tcPr>
          <w:p w14:paraId="28F541B3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3E626DF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F6E37B8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25C473E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925CE3E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A660D9F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8255238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B23AF09" w14:textId="60C96359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7E2418E4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2C5D3E68" w14:textId="72247066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a centralized method to track SGGR/writing?</w:t>
            </w:r>
          </w:p>
        </w:tc>
        <w:tc>
          <w:tcPr>
            <w:tcW w:w="651" w:type="dxa"/>
          </w:tcPr>
          <w:p w14:paraId="257ED5FC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DE3E8BC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B64330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E05D534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0D100EF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D1DB0E1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717A2B1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88D41DA" w14:textId="47C9D861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1A7F1408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49DBD4B8" w14:textId="7AF8E10D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es the method seem up-to-date, regularly used?</w:t>
            </w:r>
          </w:p>
        </w:tc>
        <w:tc>
          <w:tcPr>
            <w:tcW w:w="651" w:type="dxa"/>
          </w:tcPr>
          <w:p w14:paraId="20707624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5710445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BBD7F98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FD4AA5C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C98517B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A7AAF28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F9E5259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E85B509" w14:textId="44E50152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12A390F5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183030D4" w14:textId="38DEB46C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a "publishing center" with supplies in one place?</w:t>
            </w:r>
          </w:p>
        </w:tc>
        <w:tc>
          <w:tcPr>
            <w:tcW w:w="651" w:type="dxa"/>
          </w:tcPr>
          <w:p w14:paraId="02619146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40ECE2B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7083A1C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1AA4A1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CE85ECB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9896BD0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7F9CAC6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7B5C06A" w14:textId="088F73FE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53D49D3D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27FCB097" w14:textId="52BC6116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 students have individual notebooks/journals?</w:t>
            </w:r>
          </w:p>
        </w:tc>
        <w:tc>
          <w:tcPr>
            <w:tcW w:w="651" w:type="dxa"/>
          </w:tcPr>
          <w:p w14:paraId="4DBE0E8E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F4130AF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2F56DE8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C86504C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7C3467B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973B27A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692CB56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D662CE1" w14:textId="440D4FE0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5BA244A5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1EA0FD69" w14:textId="1FE55845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students producing written content in the journals?</w:t>
            </w:r>
          </w:p>
        </w:tc>
        <w:tc>
          <w:tcPr>
            <w:tcW w:w="651" w:type="dxa"/>
          </w:tcPr>
          <w:p w14:paraId="31EF94E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F2F6B0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928FB73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4434ECE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533217C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5985410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FDD9E44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A3919DE" w14:textId="05F56350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067E09FE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7B305677" w14:textId="3C780949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evidence worksheets are used regularly?</w:t>
            </w:r>
          </w:p>
        </w:tc>
        <w:tc>
          <w:tcPr>
            <w:tcW w:w="651" w:type="dxa"/>
          </w:tcPr>
          <w:p w14:paraId="38BC496A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A593656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B863804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71FC2D4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881FC89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DC1CC1D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EC06528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7DCA3A1" w14:textId="5D30EB35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4FD9B38D" w14:textId="77777777" w:rsidTr="00EB4F27">
        <w:trPr>
          <w:trHeight w:val="288"/>
        </w:trPr>
        <w:tc>
          <w:tcPr>
            <w:tcW w:w="10790" w:type="dxa"/>
            <w:gridSpan w:val="9"/>
            <w:shd w:val="clear" w:color="auto" w:fill="F2F2F2" w:themeFill="background1" w:themeFillShade="F2"/>
            <w:vAlign w:val="center"/>
          </w:tcPr>
          <w:p w14:paraId="61E957C9" w14:textId="225923DF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CLASSROOM RESOURCES</w:t>
            </w:r>
          </w:p>
        </w:tc>
      </w:tr>
      <w:tr w:rsidR="00EB4F27" w14:paraId="58B76677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6DCA19E3" w14:textId="2436A25D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an alphabet on the wall?</w:t>
            </w:r>
          </w:p>
        </w:tc>
        <w:tc>
          <w:tcPr>
            <w:tcW w:w="651" w:type="dxa"/>
          </w:tcPr>
          <w:p w14:paraId="22BFE0F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62559A3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1ECA51F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E87671B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B8B76A3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053208F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014E385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25D84AC" w14:textId="2F170FA4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4CAFEA11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0EE2D4FA" w14:textId="5EFF9B15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here anchor charts on the walls?</w:t>
            </w:r>
          </w:p>
        </w:tc>
        <w:tc>
          <w:tcPr>
            <w:tcW w:w="651" w:type="dxa"/>
          </w:tcPr>
          <w:p w14:paraId="41CA780F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F6CBC88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9896228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6876D94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4838077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3E40377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D65A27B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30FB56D" w14:textId="0FB58560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184D27C6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13B3755B" w14:textId="0EED518B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  anchor charts appear useful, well-placed?</w:t>
            </w:r>
          </w:p>
        </w:tc>
        <w:tc>
          <w:tcPr>
            <w:tcW w:w="651" w:type="dxa"/>
          </w:tcPr>
          <w:p w14:paraId="64A6D42B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F2664BD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EF38ED0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0BA879F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EF1B23C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94F689C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66D0715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D6DCC8E" w14:textId="75840453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2BA72E0C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62FB95A5" w14:textId="415DFDF7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es the classroom have a word wall in English?</w:t>
            </w:r>
          </w:p>
        </w:tc>
        <w:tc>
          <w:tcPr>
            <w:tcW w:w="651" w:type="dxa"/>
          </w:tcPr>
          <w:p w14:paraId="6C30A8BB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1C60E83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62785BD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5428ECE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56D6B4D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1BA233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CE4EDCE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B5D0C22" w14:textId="4FD2FC94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486078D8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1D08A393" w14:textId="4DE4B69C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es the classroom have a word wall in Spanish?</w:t>
            </w:r>
          </w:p>
        </w:tc>
        <w:tc>
          <w:tcPr>
            <w:tcW w:w="651" w:type="dxa"/>
          </w:tcPr>
          <w:p w14:paraId="27FC8A7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E5808B7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2530B08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6DAEE60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7F7A2C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22BA3B3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F33DED9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79B3581" w14:textId="16431EAD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5D278FAB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3808CE49" w14:textId="5A3E5C42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here many words on the word wall(s) (at least 25)?</w:t>
            </w:r>
          </w:p>
        </w:tc>
        <w:tc>
          <w:tcPr>
            <w:tcW w:w="651" w:type="dxa"/>
          </w:tcPr>
          <w:p w14:paraId="312489BD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1C4F1F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B82CC65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3E825B8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BFBD451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70D0469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96F19F1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B0E42DB" w14:textId="0E822079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0ECA67F7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51BF713B" w14:textId="256624CC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wall space designated for exemplary student work?</w:t>
            </w:r>
          </w:p>
        </w:tc>
        <w:tc>
          <w:tcPr>
            <w:tcW w:w="651" w:type="dxa"/>
          </w:tcPr>
          <w:p w14:paraId="3770DB5D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F9C45D0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92F444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55A7005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98833B4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9344999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5F837D1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FCA4BC9" w14:textId="48887EAF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3C0DD868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060331A5" w14:textId="5A9E7143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wall space to spotlight student data?</w:t>
            </w:r>
          </w:p>
        </w:tc>
        <w:tc>
          <w:tcPr>
            <w:tcW w:w="651" w:type="dxa"/>
          </w:tcPr>
          <w:p w14:paraId="32AAF70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3D2CC06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8E9DE88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F0AC93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BD5491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061236F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99948BE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9BFBEF7" w14:textId="12E6933B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4DDD7CEA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7A33DCFA" w14:textId="0B6BF84D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student written work on the walls?</w:t>
            </w:r>
          </w:p>
        </w:tc>
        <w:tc>
          <w:tcPr>
            <w:tcW w:w="651" w:type="dxa"/>
          </w:tcPr>
          <w:p w14:paraId="4DF43443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C85D12C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4B64EDE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0FC51E0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ADDACD4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53C3288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16B77FB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A280F3D" w14:textId="61E94B22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087A535F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450DEA1C" w14:textId="48215719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a designated reading area?</w:t>
            </w:r>
          </w:p>
        </w:tc>
        <w:tc>
          <w:tcPr>
            <w:tcW w:w="651" w:type="dxa"/>
          </w:tcPr>
          <w:p w14:paraId="36750C17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35D9397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7F3DB66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134C633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0A46CF7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EF522C8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D4457CE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B2E40D8" w14:textId="4B271C49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28598F48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57DD2021" w14:textId="42172B9B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a reading rug?</w:t>
            </w:r>
          </w:p>
        </w:tc>
        <w:tc>
          <w:tcPr>
            <w:tcW w:w="651" w:type="dxa"/>
          </w:tcPr>
          <w:p w14:paraId="4D0B9CA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184E26B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1EF0E77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B0AE523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C055DEF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4F17B28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F0E859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1B5D92E" w14:textId="77993ED0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12238BDB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0EDA8145" w14:textId="0DF0A4C4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desks arranged to facilitate student collaboration?</w:t>
            </w:r>
          </w:p>
        </w:tc>
        <w:tc>
          <w:tcPr>
            <w:tcW w:w="651" w:type="dxa"/>
          </w:tcPr>
          <w:p w14:paraId="76C6AE03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F0EA59F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FF49A68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5D452DC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D7B9BE9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A191941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FEAA3C3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86C69CD" w14:textId="05646015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5BD914F0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78B914BD" w14:textId="5934AFD9" w:rsidR="00EB4F27" w:rsidRPr="00EB4F27" w:rsidRDefault="00EB4F27" w:rsidP="00EB4F27">
            <w:pPr>
              <w:ind w:firstLineChars="100" w:firstLine="20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a table for small group reading?</w:t>
            </w:r>
          </w:p>
        </w:tc>
        <w:tc>
          <w:tcPr>
            <w:tcW w:w="651" w:type="dxa"/>
          </w:tcPr>
          <w:p w14:paraId="607D7E80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96AEE09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63A9A93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148C1EF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F44C11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BAFA1D0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BDF6CF9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6209AA1" w14:textId="49A52B5E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09632F71" w14:textId="77777777" w:rsidTr="0031772E">
        <w:trPr>
          <w:trHeight w:val="288"/>
        </w:trPr>
        <w:tc>
          <w:tcPr>
            <w:tcW w:w="10790" w:type="dxa"/>
            <w:gridSpan w:val="9"/>
            <w:shd w:val="clear" w:color="auto" w:fill="F2F2F2" w:themeFill="background1" w:themeFillShade="F2"/>
            <w:vAlign w:val="center"/>
          </w:tcPr>
          <w:p w14:paraId="32051E2B" w14:textId="784071F8" w:rsidR="00EB4F27" w:rsidRPr="00152C9E" w:rsidRDefault="00EB4F27" w:rsidP="00EB4F27">
            <w:pPr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TECHNOLOGY RESOURCES</w:t>
            </w:r>
          </w:p>
        </w:tc>
      </w:tr>
      <w:tr w:rsidR="00EB4F27" w14:paraId="79FF7311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3D1FB108" w14:textId="2B3B2DE9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ow many computers do you see in the classroom?</w:t>
            </w:r>
          </w:p>
        </w:tc>
        <w:tc>
          <w:tcPr>
            <w:tcW w:w="651" w:type="dxa"/>
          </w:tcPr>
          <w:p w14:paraId="379BBE0F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CD70F1A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16B477E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BA267BE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072BBFE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CA2BC31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A1A7121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6F6ED6D" w14:textId="3A750DB5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5FA89D22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57EE58C6" w14:textId="185D0A4E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ow many iPads/tablets do you see?</w:t>
            </w:r>
          </w:p>
        </w:tc>
        <w:tc>
          <w:tcPr>
            <w:tcW w:w="651" w:type="dxa"/>
          </w:tcPr>
          <w:p w14:paraId="4C0902F6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0C36539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30EE49E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D6561FB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56CB93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70972EF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08ADE0B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1B24908" w14:textId="72413E89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7DC354EB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62A10A79" w14:textId="446110D4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ow many sets of headphones do you see?</w:t>
            </w:r>
          </w:p>
        </w:tc>
        <w:tc>
          <w:tcPr>
            <w:tcW w:w="651" w:type="dxa"/>
          </w:tcPr>
          <w:p w14:paraId="4C531F9D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BF09EB5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90542F8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9E70D4A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FF5D0FC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45F2C1C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22C22D7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E58550A" w14:textId="561059D5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4EED1DA1" w14:textId="77777777" w:rsidTr="00EB4F27">
        <w:trPr>
          <w:trHeight w:val="288"/>
        </w:trPr>
        <w:tc>
          <w:tcPr>
            <w:tcW w:w="5575" w:type="dxa"/>
            <w:vAlign w:val="center"/>
          </w:tcPr>
          <w:p w14:paraId="499DB7FA" w14:textId="5ACF5B39" w:rsidR="00EB4F27" w:rsidRPr="006E20BC" w:rsidRDefault="00EB4F27" w:rsidP="00EB4F27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a smart board with a document camera?</w:t>
            </w:r>
          </w:p>
        </w:tc>
        <w:tc>
          <w:tcPr>
            <w:tcW w:w="651" w:type="dxa"/>
          </w:tcPr>
          <w:p w14:paraId="62A4F587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D6C2C82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9F469B7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088804C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FAED63F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15E2BA5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4BD1D0D" w14:textId="77777777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AA45F69" w14:textId="2E7F3F1D" w:rsidR="00EB4F27" w:rsidRPr="006E20BC" w:rsidRDefault="00EB4F27" w:rsidP="00EB4F2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228612A3" w14:textId="77777777" w:rsidTr="0031772E">
        <w:trPr>
          <w:trHeight w:val="288"/>
        </w:trPr>
        <w:tc>
          <w:tcPr>
            <w:tcW w:w="10790" w:type="dxa"/>
            <w:gridSpan w:val="9"/>
            <w:shd w:val="clear" w:color="auto" w:fill="F2F2F2" w:themeFill="background1" w:themeFillShade="F2"/>
            <w:vAlign w:val="center"/>
          </w:tcPr>
          <w:p w14:paraId="7B87C463" w14:textId="77777777" w:rsidR="00EB4F27" w:rsidRPr="00152C9E" w:rsidRDefault="00EB4F27" w:rsidP="00EB4F27">
            <w:pPr>
              <w:rPr>
                <w:rFonts w:cstheme="minorHAnsi"/>
                <w:sz w:val="22"/>
                <w:szCs w:val="22"/>
              </w:rPr>
            </w:pPr>
            <w:r w:rsidRPr="00152C9E">
              <w:rPr>
                <w:rFonts w:cstheme="minorHAnsi"/>
                <w:b/>
                <w:color w:val="000000"/>
                <w:sz w:val="22"/>
                <w:szCs w:val="22"/>
              </w:rPr>
              <w:t>NOTES</w:t>
            </w:r>
          </w:p>
        </w:tc>
      </w:tr>
    </w:tbl>
    <w:p w14:paraId="6E26C5CF" w14:textId="1F4C14FA" w:rsidR="00EB4F27" w:rsidRDefault="00EB4F27" w:rsidP="001D7687">
      <w:pPr>
        <w:rPr>
          <w:sz w:val="22"/>
          <w:szCs w:val="22"/>
        </w:rPr>
      </w:pPr>
    </w:p>
    <w:p w14:paraId="44CD71E5" w14:textId="77777777" w:rsidR="00EB4F27" w:rsidRDefault="00EB4F27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651"/>
        <w:gridCol w:w="652"/>
        <w:gridCol w:w="652"/>
        <w:gridCol w:w="652"/>
        <w:gridCol w:w="652"/>
        <w:gridCol w:w="652"/>
        <w:gridCol w:w="652"/>
        <w:gridCol w:w="652"/>
      </w:tblGrid>
      <w:tr w:rsidR="00EB4F27" w14:paraId="79761D4B" w14:textId="77777777" w:rsidTr="0031772E">
        <w:tc>
          <w:tcPr>
            <w:tcW w:w="10790" w:type="dxa"/>
            <w:gridSpan w:val="9"/>
            <w:shd w:val="clear" w:color="auto" w:fill="F2F2F2" w:themeFill="background1" w:themeFillShade="F2"/>
            <w:vAlign w:val="center"/>
          </w:tcPr>
          <w:p w14:paraId="18972514" w14:textId="77777777" w:rsidR="00EB4F27" w:rsidRPr="006E20BC" w:rsidRDefault="00EB4F27" w:rsidP="0031772E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ELEMENTARY SCHOOL VISIT CHECKLIST</w:t>
            </w:r>
          </w:p>
        </w:tc>
      </w:tr>
      <w:tr w:rsidR="00EB4F27" w14:paraId="41145075" w14:textId="77777777" w:rsidTr="0031772E">
        <w:tc>
          <w:tcPr>
            <w:tcW w:w="10790" w:type="dxa"/>
            <w:gridSpan w:val="9"/>
            <w:shd w:val="clear" w:color="auto" w:fill="F2F2F2" w:themeFill="background1" w:themeFillShade="F2"/>
            <w:vAlign w:val="center"/>
          </w:tcPr>
          <w:p w14:paraId="434ECCD1" w14:textId="77777777" w:rsidR="00EB4F27" w:rsidRPr="006E20BC" w:rsidRDefault="00EB4F27" w:rsidP="0031772E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CLASSROOM CHECKLIST</w:t>
            </w:r>
          </w:p>
        </w:tc>
      </w:tr>
      <w:tr w:rsidR="00EB4F27" w14:paraId="48C419F3" w14:textId="77777777" w:rsidTr="0031772E">
        <w:tc>
          <w:tcPr>
            <w:tcW w:w="5575" w:type="dxa"/>
            <w:shd w:val="clear" w:color="auto" w:fill="auto"/>
            <w:vAlign w:val="center"/>
          </w:tcPr>
          <w:p w14:paraId="435F6CE0" w14:textId="77777777" w:rsidR="00EB4F27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 xml:space="preserve">Campus: </w:t>
            </w:r>
          </w:p>
        </w:tc>
        <w:tc>
          <w:tcPr>
            <w:tcW w:w="5215" w:type="dxa"/>
            <w:gridSpan w:val="8"/>
            <w:shd w:val="clear" w:color="auto" w:fill="auto"/>
            <w:vAlign w:val="center"/>
          </w:tcPr>
          <w:p w14:paraId="3EE09515" w14:textId="77777777" w:rsidR="00EB4F27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Date of Inventory:</w:t>
            </w:r>
          </w:p>
        </w:tc>
      </w:tr>
      <w:tr w:rsidR="00EB4F27" w14:paraId="1CB34486" w14:textId="77777777" w:rsidTr="0031772E">
        <w:trPr>
          <w:trHeight w:val="288"/>
        </w:trPr>
        <w:tc>
          <w:tcPr>
            <w:tcW w:w="5575" w:type="dxa"/>
            <w:shd w:val="clear" w:color="auto" w:fill="F2F2F2" w:themeFill="background1" w:themeFillShade="F2"/>
            <w:vAlign w:val="center"/>
          </w:tcPr>
          <w:p w14:paraId="26245885" w14:textId="77777777" w:rsidR="00EB4F27" w:rsidRPr="006E20BC" w:rsidRDefault="00EB4F27" w:rsidP="0031772E">
            <w:pPr>
              <w:rPr>
                <w:rFonts w:cstheme="minorHAnsi"/>
                <w:b/>
                <w:color w:val="000000"/>
                <w:sz w:val="22"/>
                <w:szCs w:val="22"/>
              </w:rPr>
            </w:pPr>
            <w:r>
              <w:rPr>
                <w:rFonts w:cstheme="minorHAnsi"/>
                <w:b/>
                <w:color w:val="000000"/>
                <w:sz w:val="22"/>
                <w:szCs w:val="22"/>
              </w:rPr>
              <w:t>CLASSROOMS</w:t>
            </w:r>
          </w:p>
        </w:tc>
        <w:tc>
          <w:tcPr>
            <w:tcW w:w="651" w:type="dxa"/>
            <w:shd w:val="clear" w:color="auto" w:fill="F2F2F2" w:themeFill="background1" w:themeFillShade="F2"/>
          </w:tcPr>
          <w:p w14:paraId="5B64A69B" w14:textId="25D251B2" w:rsidR="00EB4F27" w:rsidRPr="006E20BC" w:rsidRDefault="00B00F0C" w:rsidP="0031772E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9</w:t>
            </w:r>
          </w:p>
        </w:tc>
        <w:tc>
          <w:tcPr>
            <w:tcW w:w="652" w:type="dxa"/>
            <w:shd w:val="clear" w:color="auto" w:fill="F2F2F2" w:themeFill="background1" w:themeFillShade="F2"/>
          </w:tcPr>
          <w:p w14:paraId="3F585C4E" w14:textId="0ABFE091" w:rsidR="00EB4F27" w:rsidRPr="006E20BC" w:rsidRDefault="00B00F0C" w:rsidP="0031772E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10</w:t>
            </w:r>
          </w:p>
        </w:tc>
        <w:tc>
          <w:tcPr>
            <w:tcW w:w="652" w:type="dxa"/>
            <w:shd w:val="clear" w:color="auto" w:fill="F2F2F2" w:themeFill="background1" w:themeFillShade="F2"/>
          </w:tcPr>
          <w:p w14:paraId="3BD9E791" w14:textId="23F85F91" w:rsidR="00EB4F27" w:rsidRPr="006E20BC" w:rsidRDefault="00B00F0C" w:rsidP="0031772E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11</w:t>
            </w:r>
          </w:p>
        </w:tc>
        <w:tc>
          <w:tcPr>
            <w:tcW w:w="652" w:type="dxa"/>
            <w:shd w:val="clear" w:color="auto" w:fill="F2F2F2" w:themeFill="background1" w:themeFillShade="F2"/>
          </w:tcPr>
          <w:p w14:paraId="3195673D" w14:textId="3B565134" w:rsidR="00EB4F27" w:rsidRPr="006E20BC" w:rsidRDefault="00B00F0C" w:rsidP="0031772E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12</w:t>
            </w:r>
          </w:p>
        </w:tc>
        <w:tc>
          <w:tcPr>
            <w:tcW w:w="652" w:type="dxa"/>
            <w:shd w:val="clear" w:color="auto" w:fill="F2F2F2" w:themeFill="background1" w:themeFillShade="F2"/>
          </w:tcPr>
          <w:p w14:paraId="4BA66687" w14:textId="6CBCA425" w:rsidR="00EB4F27" w:rsidRPr="006E20BC" w:rsidRDefault="00B00F0C" w:rsidP="0031772E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13</w:t>
            </w:r>
          </w:p>
        </w:tc>
        <w:tc>
          <w:tcPr>
            <w:tcW w:w="652" w:type="dxa"/>
            <w:shd w:val="clear" w:color="auto" w:fill="F2F2F2" w:themeFill="background1" w:themeFillShade="F2"/>
          </w:tcPr>
          <w:p w14:paraId="49B81AF0" w14:textId="6F5F06BF" w:rsidR="00EB4F27" w:rsidRPr="006E20BC" w:rsidRDefault="00B00F0C" w:rsidP="0031772E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14</w:t>
            </w:r>
          </w:p>
        </w:tc>
        <w:tc>
          <w:tcPr>
            <w:tcW w:w="652" w:type="dxa"/>
            <w:shd w:val="clear" w:color="auto" w:fill="F2F2F2" w:themeFill="background1" w:themeFillShade="F2"/>
          </w:tcPr>
          <w:p w14:paraId="36EE577C" w14:textId="66950FE2" w:rsidR="00EB4F27" w:rsidRPr="006E20BC" w:rsidRDefault="00B00F0C" w:rsidP="0031772E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15</w:t>
            </w:r>
          </w:p>
        </w:tc>
        <w:tc>
          <w:tcPr>
            <w:tcW w:w="652" w:type="dxa"/>
            <w:shd w:val="clear" w:color="auto" w:fill="F2F2F2" w:themeFill="background1" w:themeFillShade="F2"/>
          </w:tcPr>
          <w:p w14:paraId="709EF1E8" w14:textId="56782332" w:rsidR="00EB4F27" w:rsidRPr="006E20BC" w:rsidRDefault="00B00F0C" w:rsidP="0031772E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16</w:t>
            </w:r>
          </w:p>
        </w:tc>
      </w:tr>
      <w:tr w:rsidR="00EB4F27" w14:paraId="23419DBE" w14:textId="77777777" w:rsidTr="0031772E">
        <w:trPr>
          <w:trHeight w:val="288"/>
        </w:trPr>
        <w:tc>
          <w:tcPr>
            <w:tcW w:w="5575" w:type="dxa"/>
            <w:shd w:val="clear" w:color="auto" w:fill="auto"/>
            <w:vAlign w:val="center"/>
          </w:tcPr>
          <w:p w14:paraId="24588A3E" w14:textId="77777777" w:rsidR="00EB4F27" w:rsidRPr="00EB4F27" w:rsidRDefault="00EB4F27" w:rsidP="0031772E">
            <w:pPr>
              <w:rPr>
                <w:rFonts w:cstheme="minorHAnsi"/>
                <w:color w:val="000000"/>
                <w:sz w:val="22"/>
                <w:szCs w:val="22"/>
              </w:rPr>
            </w:pPr>
            <w:r w:rsidRPr="00EB4F27">
              <w:rPr>
                <w:rFonts w:cstheme="minorHAnsi"/>
                <w:color w:val="000000"/>
                <w:sz w:val="22"/>
                <w:szCs w:val="22"/>
              </w:rPr>
              <w:t>Room Number</w:t>
            </w:r>
          </w:p>
        </w:tc>
        <w:tc>
          <w:tcPr>
            <w:tcW w:w="651" w:type="dxa"/>
            <w:shd w:val="clear" w:color="auto" w:fill="auto"/>
          </w:tcPr>
          <w:p w14:paraId="73BC43E3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188553BA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4DE9CE93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1DA6CC99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2303D257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4A91564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45A68999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20F99E7B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</w:tr>
      <w:tr w:rsidR="00EB4F27" w14:paraId="47DF306C" w14:textId="77777777" w:rsidTr="0031772E">
        <w:trPr>
          <w:trHeight w:val="288"/>
        </w:trPr>
        <w:tc>
          <w:tcPr>
            <w:tcW w:w="5575" w:type="dxa"/>
            <w:shd w:val="clear" w:color="auto" w:fill="auto"/>
            <w:vAlign w:val="center"/>
          </w:tcPr>
          <w:p w14:paraId="274D3953" w14:textId="77777777" w:rsidR="00EB4F27" w:rsidRPr="00EB4F27" w:rsidRDefault="00EB4F27" w:rsidP="0031772E">
            <w:pPr>
              <w:rPr>
                <w:rFonts w:cstheme="minorHAnsi"/>
                <w:color w:val="000000"/>
                <w:sz w:val="22"/>
                <w:szCs w:val="22"/>
              </w:rPr>
            </w:pPr>
            <w:r w:rsidRPr="00EB4F27">
              <w:rPr>
                <w:rFonts w:cstheme="minorHAnsi"/>
                <w:color w:val="000000"/>
                <w:sz w:val="22"/>
                <w:szCs w:val="22"/>
              </w:rPr>
              <w:t>Grade</w:t>
            </w:r>
          </w:p>
        </w:tc>
        <w:tc>
          <w:tcPr>
            <w:tcW w:w="651" w:type="dxa"/>
            <w:shd w:val="clear" w:color="auto" w:fill="auto"/>
          </w:tcPr>
          <w:p w14:paraId="589CDA93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147A26CD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2D2F4171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08EE6405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3C7FD0BC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0E7789A0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1AE783FD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3EBF319D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</w:tr>
      <w:tr w:rsidR="00EB4F27" w14:paraId="44D6DE20" w14:textId="77777777" w:rsidTr="0031772E">
        <w:trPr>
          <w:trHeight w:val="288"/>
        </w:trPr>
        <w:tc>
          <w:tcPr>
            <w:tcW w:w="5575" w:type="dxa"/>
            <w:shd w:val="clear" w:color="auto" w:fill="auto"/>
            <w:vAlign w:val="center"/>
          </w:tcPr>
          <w:p w14:paraId="585177A6" w14:textId="77777777" w:rsidR="00EB4F27" w:rsidRPr="00EB4F27" w:rsidRDefault="00EB4F27" w:rsidP="0031772E">
            <w:pPr>
              <w:rPr>
                <w:rFonts w:cstheme="minorHAnsi"/>
                <w:color w:val="000000"/>
                <w:sz w:val="22"/>
                <w:szCs w:val="22"/>
              </w:rPr>
            </w:pPr>
            <w:r w:rsidRPr="00EB4F27">
              <w:rPr>
                <w:rFonts w:cstheme="minorHAnsi"/>
                <w:color w:val="000000"/>
                <w:sz w:val="22"/>
                <w:szCs w:val="22"/>
              </w:rPr>
              <w:t># Students</w:t>
            </w:r>
          </w:p>
        </w:tc>
        <w:tc>
          <w:tcPr>
            <w:tcW w:w="651" w:type="dxa"/>
            <w:shd w:val="clear" w:color="auto" w:fill="auto"/>
          </w:tcPr>
          <w:p w14:paraId="48680208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5922C7DE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265A7D1F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787ED032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34060860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67C083D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3F55034C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3B6C4D1B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</w:p>
        </w:tc>
      </w:tr>
      <w:tr w:rsidR="00EB4F27" w14:paraId="5CD705F9" w14:textId="77777777" w:rsidTr="0031772E">
        <w:trPr>
          <w:trHeight w:val="288"/>
        </w:trPr>
        <w:tc>
          <w:tcPr>
            <w:tcW w:w="10790" w:type="dxa"/>
            <w:gridSpan w:val="9"/>
            <w:shd w:val="clear" w:color="auto" w:fill="F2F2F2" w:themeFill="background1" w:themeFillShade="F2"/>
            <w:vAlign w:val="center"/>
          </w:tcPr>
          <w:p w14:paraId="021438E3" w14:textId="77777777" w:rsidR="00EB4F27" w:rsidRPr="006E20BC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LITERACY RESOURCES</w:t>
            </w:r>
          </w:p>
        </w:tc>
      </w:tr>
      <w:tr w:rsidR="00EB4F27" w14:paraId="2CCCEDCD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400D136D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Around how many books are in the classroom library? </w:t>
            </w:r>
          </w:p>
        </w:tc>
        <w:tc>
          <w:tcPr>
            <w:tcW w:w="651" w:type="dxa"/>
            <w:shd w:val="clear" w:color="auto" w:fill="auto"/>
          </w:tcPr>
          <w:p w14:paraId="50AF11A4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744A0A2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4ED361CF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1E5C1ED0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4F16D88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3A7D40AE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72272F4C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44E5983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106D8A05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4CCBAAF0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he books organized and in good condition?</w:t>
            </w:r>
          </w:p>
        </w:tc>
        <w:tc>
          <w:tcPr>
            <w:tcW w:w="651" w:type="dxa"/>
            <w:shd w:val="clear" w:color="auto" w:fill="auto"/>
          </w:tcPr>
          <w:p w14:paraId="3C698E62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38880D3C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56708326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3564262B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5E18FF89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0010024A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01348A5B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57AC84BF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50879949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55549691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he books organized by genre or interest?</w:t>
            </w:r>
          </w:p>
        </w:tc>
        <w:tc>
          <w:tcPr>
            <w:tcW w:w="651" w:type="dxa"/>
            <w:shd w:val="clear" w:color="auto" w:fill="auto"/>
          </w:tcPr>
          <w:p w14:paraId="29210DB9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74182BE6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5E591183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1A01AB47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4D1490B8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2900B917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1BC95D7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17130A87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61A25233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7D1060DB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he books organized by reading level?</w:t>
            </w:r>
          </w:p>
        </w:tc>
        <w:tc>
          <w:tcPr>
            <w:tcW w:w="651" w:type="dxa"/>
            <w:shd w:val="clear" w:color="auto" w:fill="auto"/>
          </w:tcPr>
          <w:p w14:paraId="78609B81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2D3A9E13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3CCEFC4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BB0B3D6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74F01199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38E01A56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085F238C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44E35E38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6F5D3C60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2B384FC9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here multiple books in Spanish?</w:t>
            </w:r>
          </w:p>
        </w:tc>
        <w:tc>
          <w:tcPr>
            <w:tcW w:w="651" w:type="dxa"/>
            <w:shd w:val="clear" w:color="auto" w:fill="auto"/>
          </w:tcPr>
          <w:p w14:paraId="2A59A30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4BCFB7DB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7ACD1982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29587EF9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430BDBEA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3900887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47FD249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16B315EF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7F788FE7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66E224CF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he books culturally relevant?</w:t>
            </w:r>
          </w:p>
        </w:tc>
        <w:tc>
          <w:tcPr>
            <w:tcW w:w="651" w:type="dxa"/>
            <w:shd w:val="clear" w:color="auto" w:fill="auto"/>
          </w:tcPr>
          <w:p w14:paraId="0CAB15CF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1A705C4D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391AEFE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66F328E1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19741B14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163F91DB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1FCB2BE4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  <w:shd w:val="clear" w:color="auto" w:fill="auto"/>
          </w:tcPr>
          <w:p w14:paraId="505F9F8C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683E0F36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4F358D26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es the classroom have a Fountas and Pennel set?</w:t>
            </w:r>
          </w:p>
        </w:tc>
        <w:tc>
          <w:tcPr>
            <w:tcW w:w="651" w:type="dxa"/>
          </w:tcPr>
          <w:p w14:paraId="5474CAF0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F9A34C1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9E6823D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B1F4BDC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AADE767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C9321E7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388595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0D7F77C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50D3364F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2FDA692E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here Scott Foresman textbooks (class set)?</w:t>
            </w:r>
          </w:p>
        </w:tc>
        <w:tc>
          <w:tcPr>
            <w:tcW w:w="651" w:type="dxa"/>
          </w:tcPr>
          <w:p w14:paraId="6901C607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416DCDA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C2356A8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2C06576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A015893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0AFF139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8C5C7CF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68F4191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0A792660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51D75E59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a centralized method to track SGGR/writing?</w:t>
            </w:r>
          </w:p>
        </w:tc>
        <w:tc>
          <w:tcPr>
            <w:tcW w:w="651" w:type="dxa"/>
          </w:tcPr>
          <w:p w14:paraId="4E4B5A84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BDC6028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061AF1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E867639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772280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1763450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EC1BB80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943008F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782AEA41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64C1DBBB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es the method seem up-to-date, regularly used?</w:t>
            </w:r>
          </w:p>
        </w:tc>
        <w:tc>
          <w:tcPr>
            <w:tcW w:w="651" w:type="dxa"/>
          </w:tcPr>
          <w:p w14:paraId="7C17913C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F2BB81D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B42FA31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384F27C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E5739DD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353C3AE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F86AF5E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D029C17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09B1B2CB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2169BFE5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a "publishing center" with supplies in one place?</w:t>
            </w:r>
          </w:p>
        </w:tc>
        <w:tc>
          <w:tcPr>
            <w:tcW w:w="651" w:type="dxa"/>
          </w:tcPr>
          <w:p w14:paraId="70F36677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4AEDEDD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3A8930A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51D966F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B211C2F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042F44B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3A2A414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17D945E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54DD4C4B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0124C4A8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 students have individual notebooks/journals?</w:t>
            </w:r>
          </w:p>
        </w:tc>
        <w:tc>
          <w:tcPr>
            <w:tcW w:w="651" w:type="dxa"/>
          </w:tcPr>
          <w:p w14:paraId="7A990944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C05644C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5E5A0E2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559DFCE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3EBDCA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A7C749E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392A09A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B27E732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2E74D602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48C4BF00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students producing written content in the journals?</w:t>
            </w:r>
          </w:p>
        </w:tc>
        <w:tc>
          <w:tcPr>
            <w:tcW w:w="651" w:type="dxa"/>
          </w:tcPr>
          <w:p w14:paraId="3EE0301A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9A22BC3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D75BB46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89E2154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571767E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CDBBDF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5130EFC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732AF1E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0AE47544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5342E8D6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evidence worksheets are used regularly?</w:t>
            </w:r>
          </w:p>
        </w:tc>
        <w:tc>
          <w:tcPr>
            <w:tcW w:w="651" w:type="dxa"/>
          </w:tcPr>
          <w:p w14:paraId="48EB38FA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2F5A37E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48DD5FE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057341C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C7707E9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D776BA8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969E918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F20081E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5BA9DF9F" w14:textId="77777777" w:rsidTr="0031772E">
        <w:trPr>
          <w:trHeight w:val="288"/>
        </w:trPr>
        <w:tc>
          <w:tcPr>
            <w:tcW w:w="10790" w:type="dxa"/>
            <w:gridSpan w:val="9"/>
            <w:shd w:val="clear" w:color="auto" w:fill="F2F2F2" w:themeFill="background1" w:themeFillShade="F2"/>
            <w:vAlign w:val="center"/>
          </w:tcPr>
          <w:p w14:paraId="797369AC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CLASSROOM RESOURCES</w:t>
            </w:r>
          </w:p>
        </w:tc>
      </w:tr>
      <w:tr w:rsidR="00EB4F27" w14:paraId="279A7C5B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1EF4C595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an alphabet on the wall?</w:t>
            </w:r>
          </w:p>
        </w:tc>
        <w:tc>
          <w:tcPr>
            <w:tcW w:w="651" w:type="dxa"/>
          </w:tcPr>
          <w:p w14:paraId="2F4CB168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C3EB92D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D52B761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95201BE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A19B97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7EC7268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4EDBC6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F616CE0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35C7E2E2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6CA184A0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here anchor charts on the walls?</w:t>
            </w:r>
          </w:p>
        </w:tc>
        <w:tc>
          <w:tcPr>
            <w:tcW w:w="651" w:type="dxa"/>
          </w:tcPr>
          <w:p w14:paraId="0B69D89A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6A743C4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9DF9C69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2801254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64C0478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D545546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758248F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B7F82C1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3EACFB88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5057B77D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  anchor charts appear useful, well-placed?</w:t>
            </w:r>
          </w:p>
        </w:tc>
        <w:tc>
          <w:tcPr>
            <w:tcW w:w="651" w:type="dxa"/>
          </w:tcPr>
          <w:p w14:paraId="502729E0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97E4CB2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D5105BB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855B232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AA20B2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5926242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BD05353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219465C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159F248A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0D3A6E85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es the classroom have a word wall in English?</w:t>
            </w:r>
          </w:p>
        </w:tc>
        <w:tc>
          <w:tcPr>
            <w:tcW w:w="651" w:type="dxa"/>
          </w:tcPr>
          <w:p w14:paraId="15AE9D31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6D10F1B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D3D6263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6F4592A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70D7AFF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B346134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381D630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702E887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0D8854CA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15497D08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es the classroom have a word wall in Spanish?</w:t>
            </w:r>
          </w:p>
        </w:tc>
        <w:tc>
          <w:tcPr>
            <w:tcW w:w="651" w:type="dxa"/>
          </w:tcPr>
          <w:p w14:paraId="3F4E468A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8F50389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A956BB9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1526097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050462B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2A093C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551D698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FA23997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527583D6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42297178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there many words on the word wall(s) (at least 25)?</w:t>
            </w:r>
          </w:p>
        </w:tc>
        <w:tc>
          <w:tcPr>
            <w:tcW w:w="651" w:type="dxa"/>
          </w:tcPr>
          <w:p w14:paraId="4AF2E940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3EB223A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E8CED13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F6FE239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24662E6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14CE240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D90A324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0CF7984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517264EA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014F7C24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wall space designated for exemplary student work?</w:t>
            </w:r>
          </w:p>
        </w:tc>
        <w:tc>
          <w:tcPr>
            <w:tcW w:w="651" w:type="dxa"/>
          </w:tcPr>
          <w:p w14:paraId="615A2AEC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B2D8244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BEB4A88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C974FD3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3DE146A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9C1FA48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1AB527B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488069B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76F7296E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2C964179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wall space to spotlight student data?</w:t>
            </w:r>
          </w:p>
        </w:tc>
        <w:tc>
          <w:tcPr>
            <w:tcW w:w="651" w:type="dxa"/>
          </w:tcPr>
          <w:p w14:paraId="1B5A77FB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8B9946C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27FF4F0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1E45EDA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1178580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E6941BB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70B8B02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0E0B11A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663E3462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02FD4BE3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student written work on the walls?</w:t>
            </w:r>
          </w:p>
        </w:tc>
        <w:tc>
          <w:tcPr>
            <w:tcW w:w="651" w:type="dxa"/>
          </w:tcPr>
          <w:p w14:paraId="4A54FEBC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9BD3FC7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C4478BB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9D863B1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D755B42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A3AEAA2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1484C20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D9D4A7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33DA3684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7B6C712F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a designated reading area?</w:t>
            </w:r>
          </w:p>
        </w:tc>
        <w:tc>
          <w:tcPr>
            <w:tcW w:w="651" w:type="dxa"/>
          </w:tcPr>
          <w:p w14:paraId="0A3F1343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0D29622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9D650F3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DEC2F67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8E353F0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4181001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A2ACCE7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703B242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3AE35C64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556A23B1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a reading rug?</w:t>
            </w:r>
          </w:p>
        </w:tc>
        <w:tc>
          <w:tcPr>
            <w:tcW w:w="651" w:type="dxa"/>
          </w:tcPr>
          <w:p w14:paraId="63E830EA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DA96543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69E9687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D01950E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0C01606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419B92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9E0BFE6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E2E8CFB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05518012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3F5C2EB0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e desks arranged to facilitate student collaboration?</w:t>
            </w:r>
          </w:p>
        </w:tc>
        <w:tc>
          <w:tcPr>
            <w:tcW w:w="651" w:type="dxa"/>
          </w:tcPr>
          <w:p w14:paraId="4E77DEEB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7AFB410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A9BA9B8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0CAE4DE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2BAD724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4DC4648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1813FED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67E4609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2DEF6BD4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22AAD9E1" w14:textId="77777777" w:rsidR="00EB4F27" w:rsidRPr="00EB4F27" w:rsidRDefault="00EB4F27" w:rsidP="0031772E">
            <w:pPr>
              <w:ind w:firstLineChars="100" w:firstLine="20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a table for small group reading?</w:t>
            </w:r>
          </w:p>
        </w:tc>
        <w:tc>
          <w:tcPr>
            <w:tcW w:w="651" w:type="dxa"/>
          </w:tcPr>
          <w:p w14:paraId="0F754E14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24117BB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63818D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211D6A30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07F7FDE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659259D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504DA32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6336D27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3E10F76D" w14:textId="77777777" w:rsidTr="0031772E">
        <w:trPr>
          <w:trHeight w:val="288"/>
        </w:trPr>
        <w:tc>
          <w:tcPr>
            <w:tcW w:w="10790" w:type="dxa"/>
            <w:gridSpan w:val="9"/>
            <w:shd w:val="clear" w:color="auto" w:fill="F2F2F2" w:themeFill="background1" w:themeFillShade="F2"/>
            <w:vAlign w:val="center"/>
          </w:tcPr>
          <w:p w14:paraId="550864D4" w14:textId="77777777" w:rsidR="00EB4F27" w:rsidRPr="00152C9E" w:rsidRDefault="00EB4F27" w:rsidP="0031772E">
            <w:pPr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TECHNOLOGY RESOURCES</w:t>
            </w:r>
          </w:p>
        </w:tc>
      </w:tr>
      <w:tr w:rsidR="00EB4F27" w14:paraId="083AE6D2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2BF0E558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ow many computers do you see in the classroom?</w:t>
            </w:r>
          </w:p>
        </w:tc>
        <w:tc>
          <w:tcPr>
            <w:tcW w:w="651" w:type="dxa"/>
          </w:tcPr>
          <w:p w14:paraId="539B2527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1ED2E40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3140201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19D8F0C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485900E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2F42CF9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C6E15AA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641DFFD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533FDE37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56B5CE12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ow many iPads/tablets do you see?</w:t>
            </w:r>
          </w:p>
        </w:tc>
        <w:tc>
          <w:tcPr>
            <w:tcW w:w="651" w:type="dxa"/>
          </w:tcPr>
          <w:p w14:paraId="17AF62D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E6F3422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B2FE361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732D0B7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37DB31A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84CD63E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6C3F4A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68D3BE6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66385393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543CC0E4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ow many sets of headphones do you see?</w:t>
            </w:r>
          </w:p>
        </w:tc>
        <w:tc>
          <w:tcPr>
            <w:tcW w:w="651" w:type="dxa"/>
          </w:tcPr>
          <w:p w14:paraId="39C0CDA9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49E9646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2F7D904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394D4346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41A9F9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C68F81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12023F7C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B4A2347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6E140EEA" w14:textId="77777777" w:rsidTr="0031772E">
        <w:trPr>
          <w:trHeight w:val="288"/>
        </w:trPr>
        <w:tc>
          <w:tcPr>
            <w:tcW w:w="5575" w:type="dxa"/>
            <w:vAlign w:val="center"/>
          </w:tcPr>
          <w:p w14:paraId="19EB271D" w14:textId="77777777" w:rsidR="00EB4F27" w:rsidRPr="006E20BC" w:rsidRDefault="00EB4F27" w:rsidP="0031772E">
            <w:pPr>
              <w:ind w:firstLineChars="100" w:firstLine="200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s there a smart board with a document camera?</w:t>
            </w:r>
          </w:p>
        </w:tc>
        <w:tc>
          <w:tcPr>
            <w:tcW w:w="651" w:type="dxa"/>
          </w:tcPr>
          <w:p w14:paraId="6D484EE9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0A083683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81FE86C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B247735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40FE35BF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7360C636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62A1000C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52" w:type="dxa"/>
          </w:tcPr>
          <w:p w14:paraId="558BC511" w14:textId="77777777" w:rsidR="00EB4F27" w:rsidRPr="006E20BC" w:rsidRDefault="00EB4F27" w:rsidP="0031772E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EB4F27" w14:paraId="4A996636" w14:textId="77777777" w:rsidTr="0031772E">
        <w:trPr>
          <w:trHeight w:val="288"/>
        </w:trPr>
        <w:tc>
          <w:tcPr>
            <w:tcW w:w="10790" w:type="dxa"/>
            <w:gridSpan w:val="9"/>
            <w:shd w:val="clear" w:color="auto" w:fill="F2F2F2" w:themeFill="background1" w:themeFillShade="F2"/>
            <w:vAlign w:val="center"/>
          </w:tcPr>
          <w:p w14:paraId="128D1CE0" w14:textId="77777777" w:rsidR="00EB4F27" w:rsidRPr="00152C9E" w:rsidRDefault="00EB4F27" w:rsidP="0031772E">
            <w:pPr>
              <w:rPr>
                <w:rFonts w:cstheme="minorHAnsi"/>
                <w:sz w:val="22"/>
                <w:szCs w:val="22"/>
              </w:rPr>
            </w:pPr>
            <w:r w:rsidRPr="00152C9E">
              <w:rPr>
                <w:rFonts w:cstheme="minorHAnsi"/>
                <w:b/>
                <w:color w:val="000000"/>
                <w:sz w:val="22"/>
                <w:szCs w:val="22"/>
              </w:rPr>
              <w:t>NOTES</w:t>
            </w:r>
          </w:p>
        </w:tc>
      </w:tr>
    </w:tbl>
    <w:p w14:paraId="6FD6D23B" w14:textId="77777777" w:rsidR="00152C9E" w:rsidRPr="008C3B7C" w:rsidRDefault="00152C9E" w:rsidP="001D7687">
      <w:pPr>
        <w:rPr>
          <w:sz w:val="22"/>
          <w:szCs w:val="22"/>
        </w:rPr>
      </w:pPr>
    </w:p>
    <w:sectPr w:rsidR="00152C9E" w:rsidRPr="008C3B7C" w:rsidSect="001D768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716CBA"/>
    <w:multiLevelType w:val="hybridMultilevel"/>
    <w:tmpl w:val="3AE4B3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E862BF"/>
    <w:multiLevelType w:val="hybridMultilevel"/>
    <w:tmpl w:val="3AE4B3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FC7697"/>
    <w:multiLevelType w:val="hybridMultilevel"/>
    <w:tmpl w:val="CE82F914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CF22F4"/>
    <w:multiLevelType w:val="hybridMultilevel"/>
    <w:tmpl w:val="3AE4B3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xtDAyszQzNwDyTJR0lIJTi4sz8/NACoxrAXDfgMgsAAAA"/>
  </w:docVars>
  <w:rsids>
    <w:rsidRoot w:val="006313F1"/>
    <w:rsid w:val="000D7289"/>
    <w:rsid w:val="00152C9E"/>
    <w:rsid w:val="00194F19"/>
    <w:rsid w:val="001D7687"/>
    <w:rsid w:val="00266D5A"/>
    <w:rsid w:val="003D6818"/>
    <w:rsid w:val="00574C20"/>
    <w:rsid w:val="006313F1"/>
    <w:rsid w:val="006E20BC"/>
    <w:rsid w:val="008C3B7C"/>
    <w:rsid w:val="009A4E3A"/>
    <w:rsid w:val="00B00F0C"/>
    <w:rsid w:val="00D9468F"/>
    <w:rsid w:val="00EB1F88"/>
    <w:rsid w:val="00EB4F27"/>
    <w:rsid w:val="00F70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BFF94"/>
  <w15:chartTrackingRefBased/>
  <w15:docId w15:val="{15791C8C-42BF-874E-825A-3284BD019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6818"/>
    <w:pPr>
      <w:ind w:left="720"/>
      <w:contextualSpacing/>
    </w:pPr>
  </w:style>
  <w:style w:type="table" w:styleId="TableGrid">
    <w:name w:val="Table Grid"/>
    <w:basedOn w:val="TableNormal"/>
    <w:uiPriority w:val="39"/>
    <w:rsid w:val="001D76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D76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6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2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5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25</Words>
  <Characters>698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Landry</dc:creator>
  <cp:keywords/>
  <dc:description/>
  <cp:lastModifiedBy>Brittany Meyer</cp:lastModifiedBy>
  <cp:revision>2</cp:revision>
  <cp:lastPrinted>2018-04-05T17:12:00Z</cp:lastPrinted>
  <dcterms:created xsi:type="dcterms:W3CDTF">2020-12-15T18:58:00Z</dcterms:created>
  <dcterms:modified xsi:type="dcterms:W3CDTF">2020-12-15T18:58:00Z</dcterms:modified>
</cp:coreProperties>
</file>